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9482B" w14:textId="77777777" w:rsidR="00D204D9" w:rsidRDefault="00D204D9"/>
    <w:p w14:paraId="0D7267B3" w14:textId="77777777" w:rsidR="006D1575" w:rsidRDefault="006D1575">
      <w:r>
        <w:t xml:space="preserve">Date: </w:t>
      </w:r>
      <w:r w:rsidR="00FD1F40">
        <w:t>_____________</w:t>
      </w:r>
      <w:r w:rsidR="00215BA9">
        <w:t xml:space="preserve"> </w:t>
      </w:r>
      <w:r w:rsidR="00FD1F40">
        <w:tab/>
      </w:r>
      <w:r w:rsidR="00FD1F40">
        <w:tab/>
      </w:r>
      <w:r w:rsidR="00FD1F40">
        <w:tab/>
      </w:r>
      <w:r w:rsidR="00FD1F40">
        <w:tab/>
      </w:r>
      <w:r w:rsidR="00FD1F40">
        <w:tab/>
      </w:r>
    </w:p>
    <w:p w14:paraId="7900FBD7" w14:textId="77777777" w:rsidR="006D1575" w:rsidRDefault="009F6F52">
      <w:r>
        <w:t>Name</w:t>
      </w:r>
      <w:r w:rsidR="00DC132B">
        <w:t xml:space="preserve">: </w:t>
      </w:r>
      <w:r w:rsidR="00FD1F40">
        <w:t xml:space="preserve">_______________________________________ </w:t>
      </w:r>
      <w:r w:rsidR="00FD1F40">
        <w:tab/>
      </w:r>
      <w:r w:rsidR="006D1575">
        <w:t>Phone</w:t>
      </w:r>
      <w:r w:rsidR="00B9565E">
        <w:t>:</w:t>
      </w:r>
      <w:r w:rsidR="00FD1F40">
        <w:t xml:space="preserve"> ________________________________________</w:t>
      </w:r>
      <w:r w:rsidR="006D1575">
        <w:t xml:space="preserve"> </w:t>
      </w:r>
    </w:p>
    <w:p w14:paraId="35CA61B0" w14:textId="77777777" w:rsidR="006D1575" w:rsidRDefault="006D1575" w:rsidP="006D1575">
      <w:r>
        <w:t xml:space="preserve">Address: </w:t>
      </w:r>
      <w:r w:rsidR="00FD1F40">
        <w:t>_____________________________________</w:t>
      </w:r>
      <w:r w:rsidR="00FD1F40">
        <w:tab/>
      </w:r>
      <w:r>
        <w:t xml:space="preserve">City: </w:t>
      </w:r>
      <w:r w:rsidR="00FD1F40">
        <w:t>___________________</w:t>
      </w:r>
      <w:r w:rsidR="00A76935">
        <w:t xml:space="preserve"> </w:t>
      </w:r>
      <w:r>
        <w:t>State:</w:t>
      </w:r>
      <w:r w:rsidR="007D62E9">
        <w:t xml:space="preserve"> </w:t>
      </w:r>
      <w:sdt>
        <w:sdtPr>
          <w:id w:val="-2106106857"/>
          <w:placeholder>
            <w:docPart w:val="D85E8B178BA84872B74E7FD9E0CFC8C8"/>
          </w:placeholder>
        </w:sdtPr>
        <w:sdtEndPr/>
        <w:sdtContent>
          <w:r w:rsidR="003C44C7">
            <w:t>TX</w:t>
          </w:r>
        </w:sdtContent>
      </w:sdt>
      <w:r>
        <w:t xml:space="preserve">, Zip: </w:t>
      </w:r>
      <w:r w:rsidR="00FD1F40">
        <w:t>__________</w:t>
      </w:r>
      <w:r w:rsidR="00E22C9C">
        <w:t xml:space="preserve"> </w:t>
      </w:r>
    </w:p>
    <w:p w14:paraId="30127D12" w14:textId="77777777" w:rsidR="00D204D9" w:rsidRDefault="00D204D9"/>
    <w:p w14:paraId="5054F71A" w14:textId="77777777" w:rsidR="00D84C0C" w:rsidRDefault="006D1575">
      <w:r>
        <w:t xml:space="preserve">Household Size: Adults (18+): </w:t>
      </w:r>
      <w:r w:rsidR="00FD1F40">
        <w:t>_____</w:t>
      </w:r>
      <w:r w:rsidR="00BB57A2">
        <w:t xml:space="preserve"> </w:t>
      </w:r>
      <w:r>
        <w:t xml:space="preserve">Children (17 </w:t>
      </w:r>
      <w:proofErr w:type="gramStart"/>
      <w:r>
        <w:t>- )</w:t>
      </w:r>
      <w:proofErr w:type="gramEnd"/>
      <w:r>
        <w:t xml:space="preserve">: </w:t>
      </w:r>
      <w:r w:rsidR="00FD1F40">
        <w:t>_______</w:t>
      </w:r>
      <w:r w:rsidR="00BB57A2">
        <w:t xml:space="preserve"> </w:t>
      </w:r>
      <w:r>
        <w:t xml:space="preserve">Total: </w:t>
      </w:r>
      <w:r w:rsidR="00FD1F40">
        <w:t>______</w:t>
      </w:r>
    </w:p>
    <w:p w14:paraId="669878EF" w14:textId="77777777" w:rsidR="00D84C0C" w:rsidRDefault="00D84C0C">
      <w:r w:rsidRPr="00D84C0C">
        <w:t xml:space="preserve">Have you networked within your district or sent a Help </w:t>
      </w:r>
      <w:r w:rsidR="00D204D9" w:rsidRPr="00D84C0C">
        <w:t>Alert</w:t>
      </w:r>
      <w:r w:rsidR="00D204D9">
        <w:t xml:space="preserve">? </w:t>
      </w:r>
      <w:sdt>
        <w:sdtPr>
          <w:id w:val="1624736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Yes </w:t>
      </w:r>
      <w:sdt>
        <w:sdtPr>
          <w:id w:val="-132249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o  </w:t>
      </w:r>
      <w:r w:rsidR="00F630AD">
        <w:t xml:space="preserve"> If not, please </w:t>
      </w:r>
      <w:r w:rsidR="00FE6928">
        <w:t>network</w:t>
      </w:r>
      <w:r w:rsidR="00F630AD">
        <w:t xml:space="preserve"> within in your district</w:t>
      </w:r>
      <w:r w:rsidR="00D204D9">
        <w:t>, if your district was unable to resolve the need</w:t>
      </w:r>
      <w:r w:rsidR="009B0688">
        <w:t>, you can request additional support through a help</w:t>
      </w:r>
      <w:r w:rsidR="00F630AD">
        <w:t xml:space="preserve"> alert: </w:t>
      </w:r>
      <w:hyperlink r:id="rId11" w:history="1">
        <w:r w:rsidR="00F630AD" w:rsidRPr="001A52CA">
          <w:rPr>
            <w:rStyle w:val="Hyperlink"/>
          </w:rPr>
          <w:t>helpalerts@svdpsa.org</w:t>
        </w:r>
      </w:hyperlink>
      <w:r w:rsidR="00F630AD">
        <w:t xml:space="preserve">.   </w:t>
      </w:r>
      <w:r w:rsidR="00FE6928">
        <w:t xml:space="preserve">If the need </w:t>
      </w:r>
      <w:r w:rsidR="009B0688">
        <w:t>has</w:t>
      </w:r>
      <w:r w:rsidR="00FE6928">
        <w:t xml:space="preserve"> not been resolved within 5 days, </w:t>
      </w:r>
      <w:r w:rsidR="009B0688">
        <w:t>you have an option to</w:t>
      </w:r>
      <w:r w:rsidR="00FE6928">
        <w:t xml:space="preserve"> send a referral to the Family and Community Assistance Program.</w:t>
      </w:r>
    </w:p>
    <w:p w14:paraId="02645686" w14:textId="77777777" w:rsidR="00CF62E9" w:rsidRDefault="00CF62E9" w:rsidP="00CF62E9">
      <w:r>
        <w:t xml:space="preserve">Send Referral form via fax or email to: 210-209-8733   or </w:t>
      </w:r>
      <w:hyperlink r:id="rId12" w:history="1">
        <w:r w:rsidR="004B4CFA" w:rsidRPr="00CF711A">
          <w:rPr>
            <w:rStyle w:val="Hyperlink"/>
          </w:rPr>
          <w:t>FAC@svdpsa.org</w:t>
        </w:r>
      </w:hyperlink>
      <w:r>
        <w:t>.</w:t>
      </w:r>
      <w:r w:rsidR="004B4CFA">
        <w:t xml:space="preserve"> </w:t>
      </w:r>
    </w:p>
    <w:p w14:paraId="5E580328" w14:textId="77777777" w:rsidR="00CF62E9" w:rsidRDefault="00CF62E9"/>
    <w:p w14:paraId="717E0360" w14:textId="77777777" w:rsidR="00D204D9" w:rsidRPr="00D204D9" w:rsidRDefault="00D204D9">
      <w:pPr>
        <w:rPr>
          <w:b/>
          <w:u w:val="single"/>
        </w:rPr>
      </w:pPr>
      <w:r w:rsidRPr="00D204D9">
        <w:rPr>
          <w:b/>
          <w:u w:val="single"/>
        </w:rPr>
        <w:t>Reminder:</w:t>
      </w:r>
    </w:p>
    <w:p w14:paraId="0A5475A9" w14:textId="77777777" w:rsidR="00A5408C" w:rsidRPr="00D204D9" w:rsidRDefault="00A5408C">
      <w:pPr>
        <w:rPr>
          <w:b/>
        </w:rPr>
      </w:pPr>
      <w:r w:rsidRPr="00D204D9">
        <w:rPr>
          <w:b/>
        </w:rPr>
        <w:t xml:space="preserve">Household on installment </w:t>
      </w:r>
      <w:r w:rsidR="00D204D9" w:rsidRPr="00D204D9">
        <w:rPr>
          <w:b/>
        </w:rPr>
        <w:t>plans or</w:t>
      </w:r>
      <w:r w:rsidR="00D204D9">
        <w:rPr>
          <w:b/>
        </w:rPr>
        <w:t xml:space="preserve"> whose</w:t>
      </w:r>
      <w:r w:rsidRPr="00D204D9">
        <w:rPr>
          <w:b/>
        </w:rPr>
        <w:t xml:space="preserve"> service</w:t>
      </w:r>
      <w:r w:rsidR="00D204D9">
        <w:rPr>
          <w:b/>
        </w:rPr>
        <w:t xml:space="preserve"> is</w:t>
      </w:r>
      <w:r w:rsidRPr="00D204D9">
        <w:rPr>
          <w:b/>
        </w:rPr>
        <w:t xml:space="preserve"> not in jeopardy of </w:t>
      </w:r>
      <w:r w:rsidR="00D204D9">
        <w:rPr>
          <w:b/>
        </w:rPr>
        <w:t xml:space="preserve">disconnection, would </w:t>
      </w:r>
      <w:r w:rsidR="00D204D9" w:rsidRPr="00D204D9">
        <w:rPr>
          <w:b/>
        </w:rPr>
        <w:t>not</w:t>
      </w:r>
      <w:r w:rsidR="00934832">
        <w:rPr>
          <w:b/>
        </w:rPr>
        <w:t xml:space="preserve"> be</w:t>
      </w:r>
      <w:r w:rsidRPr="00D204D9">
        <w:rPr>
          <w:b/>
        </w:rPr>
        <w:t xml:space="preserve"> eligible for utility assistance.</w:t>
      </w:r>
    </w:p>
    <w:p w14:paraId="65328A91" w14:textId="77777777" w:rsidR="00A5408C" w:rsidRPr="00D204D9" w:rsidRDefault="00D204D9">
      <w:pPr>
        <w:rPr>
          <w:b/>
        </w:rPr>
      </w:pPr>
      <w:r w:rsidRPr="00D204D9">
        <w:rPr>
          <w:b/>
        </w:rPr>
        <w:t>Households</w:t>
      </w:r>
      <w:r w:rsidR="00A5408C" w:rsidRPr="00D204D9">
        <w:rPr>
          <w:b/>
        </w:rPr>
        <w:t xml:space="preserve"> receiving Housing Choice voucher (section 8), Veteran</w:t>
      </w:r>
      <w:r w:rsidR="00D84C0C" w:rsidRPr="00D204D9">
        <w:rPr>
          <w:b/>
        </w:rPr>
        <w:t xml:space="preserve"> Affairs Supportive Housing voucher (VASH</w:t>
      </w:r>
      <w:r w:rsidRPr="00D204D9">
        <w:rPr>
          <w:b/>
        </w:rPr>
        <w:t>) or</w:t>
      </w:r>
      <w:r w:rsidR="00A5408C" w:rsidRPr="00D204D9">
        <w:rPr>
          <w:b/>
        </w:rPr>
        <w:t xml:space="preserve"> residing in public housing </w:t>
      </w:r>
      <w:r>
        <w:rPr>
          <w:b/>
        </w:rPr>
        <w:t xml:space="preserve">would </w:t>
      </w:r>
      <w:r w:rsidR="00D84C0C" w:rsidRPr="00D204D9">
        <w:rPr>
          <w:b/>
        </w:rPr>
        <w:t>not</w:t>
      </w:r>
      <w:r w:rsidR="00934832">
        <w:rPr>
          <w:b/>
        </w:rPr>
        <w:t xml:space="preserve"> be</w:t>
      </w:r>
      <w:r w:rsidR="00D84C0C" w:rsidRPr="00D204D9">
        <w:rPr>
          <w:b/>
        </w:rPr>
        <w:t xml:space="preserve"> eligible for rental assistance.</w:t>
      </w:r>
    </w:p>
    <w:p w14:paraId="5EFAC307" w14:textId="77777777" w:rsidR="00D84C0C" w:rsidRPr="00D84C0C" w:rsidRDefault="00D84C0C">
      <w:pPr>
        <w:rPr>
          <w:b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5395"/>
        <w:gridCol w:w="5670"/>
      </w:tblGrid>
      <w:tr w:rsidR="007B6B9B" w14:paraId="553E3E0A" w14:textId="77777777" w:rsidTr="00E013DB">
        <w:tc>
          <w:tcPr>
            <w:tcW w:w="5395" w:type="dxa"/>
          </w:tcPr>
          <w:p w14:paraId="5518C207" w14:textId="77777777" w:rsidR="007B6B9B" w:rsidRPr="007B6B9B" w:rsidRDefault="007B6B9B" w:rsidP="00F6391A">
            <w:pPr>
              <w:jc w:val="center"/>
              <w:rPr>
                <w:b/>
              </w:rPr>
            </w:pPr>
            <w:r>
              <w:rPr>
                <w:b/>
              </w:rPr>
              <w:t>Utility</w:t>
            </w:r>
          </w:p>
        </w:tc>
        <w:tc>
          <w:tcPr>
            <w:tcW w:w="5670" w:type="dxa"/>
          </w:tcPr>
          <w:p w14:paraId="31D86242" w14:textId="77777777" w:rsidR="007B6B9B" w:rsidRDefault="00A5408C" w:rsidP="00F6391A">
            <w:pPr>
              <w:jc w:val="center"/>
            </w:pPr>
            <w:r>
              <w:rPr>
                <w:b/>
              </w:rPr>
              <w:t>Rent Assistance</w:t>
            </w:r>
          </w:p>
        </w:tc>
      </w:tr>
      <w:tr w:rsidR="007B6B9B" w14:paraId="167CC2C7" w14:textId="77777777" w:rsidTr="00E013DB">
        <w:tc>
          <w:tcPr>
            <w:tcW w:w="5395" w:type="dxa"/>
          </w:tcPr>
          <w:p w14:paraId="4FDEEB16" w14:textId="77777777" w:rsidR="00FD1F40" w:rsidRDefault="007B6B9B" w:rsidP="0048310B">
            <w:r>
              <w:t xml:space="preserve">Do you have a disconnection notice? </w:t>
            </w:r>
            <w:sdt>
              <w:sdtPr>
                <w:id w:val="1828777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</w:t>
            </w:r>
            <w:r w:rsidR="00252011">
              <w:t>Yes</w:t>
            </w:r>
            <w:sdt>
              <w:sdtPr>
                <w:id w:val="155195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 No</w:t>
            </w:r>
          </w:p>
          <w:p w14:paraId="35ED8296" w14:textId="77777777" w:rsidR="00FD1F40" w:rsidRDefault="00FD1F40" w:rsidP="0048310B"/>
          <w:p w14:paraId="73B774ED" w14:textId="77777777" w:rsidR="001B7D12" w:rsidRDefault="007B6B9B" w:rsidP="0048310B">
            <w:r>
              <w:t xml:space="preserve">Date: </w:t>
            </w:r>
            <w:r w:rsidR="00FD1F40">
              <w:t>______________</w:t>
            </w:r>
          </w:p>
          <w:p w14:paraId="600DB064" w14:textId="77777777" w:rsidR="00FD1F40" w:rsidRDefault="00FD1F40" w:rsidP="0048310B"/>
          <w:p w14:paraId="0834D5C2" w14:textId="77777777" w:rsidR="007B6B9B" w:rsidRPr="007B6B9B" w:rsidRDefault="007B6B9B" w:rsidP="0048310B">
            <w:r>
              <w:t>Amount:</w:t>
            </w:r>
            <w:r w:rsidR="0048310B">
              <w:t xml:space="preserve"> $</w:t>
            </w:r>
            <w:r>
              <w:t xml:space="preserve"> </w:t>
            </w:r>
            <w:r w:rsidR="00FD1F40">
              <w:t xml:space="preserve">_________ </w:t>
            </w:r>
          </w:p>
        </w:tc>
        <w:tc>
          <w:tcPr>
            <w:tcW w:w="5670" w:type="dxa"/>
          </w:tcPr>
          <w:p w14:paraId="6DF91664" w14:textId="77777777" w:rsidR="006F3144" w:rsidRDefault="00A5408C">
            <w:r>
              <w:t>Do you have a notice to vacate/eviction</w:t>
            </w:r>
            <w:r w:rsidR="007B6B9B">
              <w:t xml:space="preserve">? </w:t>
            </w:r>
            <w:sdt>
              <w:sdtPr>
                <w:id w:val="1960457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2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Yes </w:t>
            </w:r>
            <w:sdt>
              <w:sdtPr>
                <w:id w:val="42261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No</w:t>
            </w:r>
          </w:p>
          <w:p w14:paraId="07DCECE6" w14:textId="77777777" w:rsidR="0048310B" w:rsidRDefault="0048310B"/>
          <w:p w14:paraId="4178DCB1" w14:textId="77777777" w:rsidR="0048310B" w:rsidRDefault="0048310B">
            <w:r>
              <w:t xml:space="preserve">Date: </w:t>
            </w:r>
            <w:r w:rsidR="00FD1F40">
              <w:t>______________</w:t>
            </w:r>
          </w:p>
          <w:p w14:paraId="54B7416D" w14:textId="77777777" w:rsidR="00FD1F40" w:rsidRDefault="00FD1F40"/>
          <w:p w14:paraId="1555C53F" w14:textId="77777777" w:rsidR="007B6B9B" w:rsidRDefault="0048310B">
            <w:r>
              <w:t xml:space="preserve">Amount: $ </w:t>
            </w:r>
            <w:r w:rsidR="00FD1F40">
              <w:t>__________</w:t>
            </w:r>
          </w:p>
        </w:tc>
      </w:tr>
      <w:tr w:rsidR="007B6B9B" w14:paraId="45B6F05B" w14:textId="77777777" w:rsidTr="00E013DB">
        <w:trPr>
          <w:trHeight w:val="1007"/>
        </w:trPr>
        <w:tc>
          <w:tcPr>
            <w:tcW w:w="5395" w:type="dxa"/>
          </w:tcPr>
          <w:p w14:paraId="4B490B4F" w14:textId="77777777" w:rsidR="001B7D12" w:rsidRDefault="007B6B9B" w:rsidP="007B6B9B">
            <w:r>
              <w:t>Is the utility bill in the name of an adult currently living in the home?</w:t>
            </w:r>
            <w:r w:rsidR="00252011">
              <w:t xml:space="preserve"> </w:t>
            </w:r>
            <w:sdt>
              <w:sdtPr>
                <w:id w:val="-1289898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 Yes </w:t>
            </w:r>
            <w:sdt>
              <w:sdtPr>
                <w:id w:val="1857223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No</w:t>
            </w:r>
          </w:p>
          <w:p w14:paraId="4C43A652" w14:textId="77777777" w:rsidR="007B6B9B" w:rsidRDefault="007B6B9B" w:rsidP="00252011">
            <w:r>
              <w:t xml:space="preserve"> </w:t>
            </w:r>
          </w:p>
        </w:tc>
        <w:tc>
          <w:tcPr>
            <w:tcW w:w="5670" w:type="dxa"/>
          </w:tcPr>
          <w:p w14:paraId="5A5082B6" w14:textId="77777777" w:rsidR="001B7D12" w:rsidRDefault="007B6B9B">
            <w:r>
              <w:t>Is the lease / rental agreement in the name of an adult currently living in the household?</w:t>
            </w:r>
            <w:r w:rsidR="00252011">
              <w:t xml:space="preserve"> </w:t>
            </w:r>
            <w:sdt>
              <w:sdtPr>
                <w:id w:val="-757290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 Yes </w:t>
            </w:r>
            <w:sdt>
              <w:sdtPr>
                <w:id w:val="-476838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201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52011">
              <w:t xml:space="preserve"> No</w:t>
            </w:r>
          </w:p>
          <w:p w14:paraId="5DB361AC" w14:textId="77777777" w:rsidR="007B6B9B" w:rsidRDefault="007B6B9B"/>
        </w:tc>
      </w:tr>
    </w:tbl>
    <w:p w14:paraId="162FA9FA" w14:textId="77777777" w:rsidR="00D84C0C" w:rsidRDefault="00D84C0C" w:rsidP="00A17F65">
      <w:pPr>
        <w:rPr>
          <w:b/>
        </w:rPr>
      </w:pPr>
    </w:p>
    <w:p w14:paraId="3D98AA45" w14:textId="77777777" w:rsidR="00D204D9" w:rsidRDefault="00D204D9" w:rsidP="00A17F65">
      <w:pPr>
        <w:rPr>
          <w:b/>
        </w:rPr>
      </w:pPr>
    </w:p>
    <w:p w14:paraId="24C8F9BA" w14:textId="77777777" w:rsidR="00D204D9" w:rsidRDefault="00D204D9" w:rsidP="00A17F65">
      <w:pPr>
        <w:rPr>
          <w:b/>
        </w:rPr>
      </w:pPr>
    </w:p>
    <w:p w14:paraId="4D21142F" w14:textId="77777777" w:rsidR="00D204D9" w:rsidRDefault="00D204D9" w:rsidP="00A17F65">
      <w:pPr>
        <w:rPr>
          <w:b/>
        </w:rPr>
      </w:pPr>
    </w:p>
    <w:p w14:paraId="09103116" w14:textId="77777777" w:rsidR="00D204D9" w:rsidRDefault="00D204D9" w:rsidP="00A17F65">
      <w:pPr>
        <w:rPr>
          <w:b/>
        </w:rPr>
      </w:pPr>
    </w:p>
    <w:p w14:paraId="4D37BC95" w14:textId="77777777" w:rsidR="00D204D9" w:rsidRDefault="00D204D9" w:rsidP="00A17F65">
      <w:pPr>
        <w:rPr>
          <w:b/>
        </w:rPr>
      </w:pPr>
    </w:p>
    <w:p w14:paraId="6E4A84AE" w14:textId="77777777" w:rsidR="00D204D9" w:rsidRDefault="00D204D9" w:rsidP="00A17F65">
      <w:pPr>
        <w:rPr>
          <w:b/>
        </w:rPr>
      </w:pPr>
    </w:p>
    <w:p w14:paraId="3BD0FE46" w14:textId="77777777" w:rsidR="00D204D9" w:rsidRDefault="00D204D9" w:rsidP="00A17F65">
      <w:pPr>
        <w:rPr>
          <w:b/>
        </w:rPr>
      </w:pPr>
    </w:p>
    <w:p w14:paraId="5BB78F08" w14:textId="77777777" w:rsidR="00D204D9" w:rsidRDefault="00D204D9" w:rsidP="00A17F65">
      <w:pPr>
        <w:rPr>
          <w:b/>
        </w:rPr>
      </w:pPr>
    </w:p>
    <w:p w14:paraId="2BF70A50" w14:textId="77777777" w:rsidR="00A17F65" w:rsidRDefault="00A17F65" w:rsidP="00A17F65">
      <w:r w:rsidRPr="00442DA1">
        <w:rPr>
          <w:b/>
        </w:rPr>
        <w:t xml:space="preserve">Income Information </w:t>
      </w:r>
      <w:r>
        <w:t>for all household members 18 and over:</w:t>
      </w:r>
      <w:r w:rsidR="00872A2B">
        <w:t xml:space="preserve"> </w:t>
      </w:r>
    </w:p>
    <w:tbl>
      <w:tblPr>
        <w:tblStyle w:val="TableGrid"/>
        <w:tblW w:w="11065" w:type="dxa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1260"/>
        <w:gridCol w:w="990"/>
        <w:gridCol w:w="990"/>
        <w:gridCol w:w="1061"/>
        <w:gridCol w:w="937"/>
        <w:gridCol w:w="1152"/>
        <w:gridCol w:w="1080"/>
        <w:gridCol w:w="990"/>
      </w:tblGrid>
      <w:tr w:rsidR="00E64B99" w14:paraId="11F5A7C9" w14:textId="77777777" w:rsidTr="00E013DB">
        <w:trPr>
          <w:trHeight w:val="537"/>
        </w:trPr>
        <w:tc>
          <w:tcPr>
            <w:tcW w:w="1615" w:type="dxa"/>
          </w:tcPr>
          <w:p w14:paraId="3F5361D3" w14:textId="77777777" w:rsidR="00E64B99" w:rsidRDefault="00E64B99" w:rsidP="00215BA9">
            <w:r>
              <w:t>Type of Income</w:t>
            </w:r>
          </w:p>
        </w:tc>
        <w:tc>
          <w:tcPr>
            <w:tcW w:w="990" w:type="dxa"/>
          </w:tcPr>
          <w:p w14:paraId="7CDCAF6B" w14:textId="77777777" w:rsidR="00E64B99" w:rsidRDefault="00E64B99" w:rsidP="00215BA9">
            <w:r>
              <w:t>Weekly</w:t>
            </w:r>
          </w:p>
        </w:tc>
        <w:tc>
          <w:tcPr>
            <w:tcW w:w="1260" w:type="dxa"/>
          </w:tcPr>
          <w:p w14:paraId="39429EEC" w14:textId="77777777" w:rsidR="00E64B99" w:rsidRDefault="00E64B99" w:rsidP="00DC7CAC">
            <w:r>
              <w:t>Bi-</w:t>
            </w:r>
            <w:r w:rsidR="00DC7CAC">
              <w:t>W</w:t>
            </w:r>
            <w:r>
              <w:t>eekly</w:t>
            </w:r>
          </w:p>
        </w:tc>
        <w:tc>
          <w:tcPr>
            <w:tcW w:w="990" w:type="dxa"/>
          </w:tcPr>
          <w:p w14:paraId="4BD791BC" w14:textId="77777777" w:rsidR="00E64B99" w:rsidRDefault="00E64B99" w:rsidP="00215BA9">
            <w:r>
              <w:t>Semi Monthly</w:t>
            </w:r>
          </w:p>
        </w:tc>
        <w:tc>
          <w:tcPr>
            <w:tcW w:w="990" w:type="dxa"/>
          </w:tcPr>
          <w:p w14:paraId="27FEB682" w14:textId="77777777" w:rsidR="00E64B99" w:rsidRDefault="00E64B99" w:rsidP="00215BA9">
            <w:r>
              <w:t>Monthly</w:t>
            </w:r>
          </w:p>
        </w:tc>
        <w:tc>
          <w:tcPr>
            <w:tcW w:w="1061" w:type="dxa"/>
          </w:tcPr>
          <w:p w14:paraId="71AC7190" w14:textId="77777777" w:rsidR="00E64B99" w:rsidRDefault="00E64B99" w:rsidP="00215BA9">
            <w:r>
              <w:t>Type of Income</w:t>
            </w:r>
          </w:p>
        </w:tc>
        <w:tc>
          <w:tcPr>
            <w:tcW w:w="937" w:type="dxa"/>
          </w:tcPr>
          <w:p w14:paraId="7F8DA76E" w14:textId="77777777" w:rsidR="00E64B99" w:rsidRDefault="00E64B99" w:rsidP="00215BA9">
            <w:r>
              <w:t>Weekly</w:t>
            </w:r>
          </w:p>
        </w:tc>
        <w:tc>
          <w:tcPr>
            <w:tcW w:w="1152" w:type="dxa"/>
          </w:tcPr>
          <w:p w14:paraId="785D2C8E" w14:textId="77777777" w:rsidR="00E64B99" w:rsidRDefault="00E64B99" w:rsidP="00E64B99">
            <w:r>
              <w:t>Bi-Weekly</w:t>
            </w:r>
          </w:p>
        </w:tc>
        <w:tc>
          <w:tcPr>
            <w:tcW w:w="1080" w:type="dxa"/>
          </w:tcPr>
          <w:p w14:paraId="29833EB2" w14:textId="77777777" w:rsidR="00E64B99" w:rsidRDefault="00E64B99" w:rsidP="00215BA9">
            <w:r>
              <w:t>Semi-Monthly</w:t>
            </w:r>
          </w:p>
        </w:tc>
        <w:tc>
          <w:tcPr>
            <w:tcW w:w="990" w:type="dxa"/>
          </w:tcPr>
          <w:p w14:paraId="2B08F6ED" w14:textId="77777777" w:rsidR="00E64B99" w:rsidRDefault="00E64B99" w:rsidP="00215BA9">
            <w:r>
              <w:t>Monthly</w:t>
            </w:r>
          </w:p>
        </w:tc>
      </w:tr>
      <w:tr w:rsidR="00E64B99" w14:paraId="31411AB2" w14:textId="77777777" w:rsidTr="00E013DB">
        <w:trPr>
          <w:trHeight w:val="537"/>
        </w:trPr>
        <w:tc>
          <w:tcPr>
            <w:tcW w:w="1615" w:type="dxa"/>
          </w:tcPr>
          <w:p w14:paraId="18327AA7" w14:textId="77777777" w:rsidR="00E64B99" w:rsidRDefault="00E64B99" w:rsidP="00215BA9">
            <w:r>
              <w:t>Employment</w:t>
            </w:r>
          </w:p>
        </w:tc>
        <w:tc>
          <w:tcPr>
            <w:tcW w:w="990" w:type="dxa"/>
          </w:tcPr>
          <w:p w14:paraId="639807B9" w14:textId="77777777" w:rsidR="00E64B99" w:rsidRDefault="00E64B99" w:rsidP="00215BA9"/>
        </w:tc>
        <w:tc>
          <w:tcPr>
            <w:tcW w:w="1260" w:type="dxa"/>
          </w:tcPr>
          <w:p w14:paraId="5A6D20BE" w14:textId="77777777" w:rsidR="00E64B99" w:rsidRDefault="00E64B99" w:rsidP="00215BA9"/>
        </w:tc>
        <w:tc>
          <w:tcPr>
            <w:tcW w:w="990" w:type="dxa"/>
          </w:tcPr>
          <w:p w14:paraId="278DFF61" w14:textId="77777777" w:rsidR="00E64B99" w:rsidRDefault="00E64B99" w:rsidP="00215BA9"/>
        </w:tc>
        <w:tc>
          <w:tcPr>
            <w:tcW w:w="990" w:type="dxa"/>
          </w:tcPr>
          <w:p w14:paraId="0D8AE45D" w14:textId="77777777" w:rsidR="00E64B99" w:rsidRDefault="00E64B99" w:rsidP="00215BA9"/>
        </w:tc>
        <w:tc>
          <w:tcPr>
            <w:tcW w:w="1061" w:type="dxa"/>
          </w:tcPr>
          <w:p w14:paraId="24677923" w14:textId="77777777" w:rsidR="00E64B99" w:rsidRDefault="00E64B99" w:rsidP="00215BA9">
            <w:r>
              <w:t>TANF</w:t>
            </w:r>
          </w:p>
        </w:tc>
        <w:tc>
          <w:tcPr>
            <w:tcW w:w="937" w:type="dxa"/>
          </w:tcPr>
          <w:p w14:paraId="309EF3C8" w14:textId="77777777" w:rsidR="00E64B99" w:rsidRDefault="00E64B99" w:rsidP="00215BA9"/>
        </w:tc>
        <w:tc>
          <w:tcPr>
            <w:tcW w:w="1152" w:type="dxa"/>
          </w:tcPr>
          <w:p w14:paraId="5CFAFEBF" w14:textId="77777777" w:rsidR="00E64B99" w:rsidRDefault="00E64B99" w:rsidP="00215BA9"/>
        </w:tc>
        <w:tc>
          <w:tcPr>
            <w:tcW w:w="1080" w:type="dxa"/>
          </w:tcPr>
          <w:p w14:paraId="240BBCFB" w14:textId="77777777" w:rsidR="00E64B99" w:rsidRDefault="00E64B99" w:rsidP="00215BA9"/>
        </w:tc>
        <w:tc>
          <w:tcPr>
            <w:tcW w:w="990" w:type="dxa"/>
          </w:tcPr>
          <w:p w14:paraId="715DA99F" w14:textId="77777777" w:rsidR="00E64B99" w:rsidRDefault="00E64B99" w:rsidP="00215BA9"/>
        </w:tc>
      </w:tr>
      <w:tr w:rsidR="00E64B99" w14:paraId="1E8CE215" w14:textId="77777777" w:rsidTr="00E013DB">
        <w:trPr>
          <w:trHeight w:val="537"/>
        </w:trPr>
        <w:tc>
          <w:tcPr>
            <w:tcW w:w="1615" w:type="dxa"/>
          </w:tcPr>
          <w:p w14:paraId="29A9E1BA" w14:textId="77777777" w:rsidR="00E64B99" w:rsidRDefault="00E64B99" w:rsidP="00215BA9">
            <w:r>
              <w:t>Unemployment</w:t>
            </w:r>
          </w:p>
        </w:tc>
        <w:tc>
          <w:tcPr>
            <w:tcW w:w="990" w:type="dxa"/>
          </w:tcPr>
          <w:p w14:paraId="754565D9" w14:textId="77777777" w:rsidR="00E64B99" w:rsidRDefault="00E64B99" w:rsidP="00215BA9"/>
        </w:tc>
        <w:tc>
          <w:tcPr>
            <w:tcW w:w="1260" w:type="dxa"/>
          </w:tcPr>
          <w:p w14:paraId="02612867" w14:textId="77777777" w:rsidR="00E64B99" w:rsidRDefault="00E64B99" w:rsidP="00215BA9"/>
        </w:tc>
        <w:tc>
          <w:tcPr>
            <w:tcW w:w="990" w:type="dxa"/>
          </w:tcPr>
          <w:p w14:paraId="6457A08D" w14:textId="77777777" w:rsidR="00E64B99" w:rsidRDefault="00E64B99" w:rsidP="00215BA9"/>
        </w:tc>
        <w:tc>
          <w:tcPr>
            <w:tcW w:w="990" w:type="dxa"/>
          </w:tcPr>
          <w:p w14:paraId="10B736B7" w14:textId="77777777" w:rsidR="00E64B99" w:rsidRDefault="00E64B99" w:rsidP="00215BA9"/>
        </w:tc>
        <w:tc>
          <w:tcPr>
            <w:tcW w:w="1061" w:type="dxa"/>
          </w:tcPr>
          <w:p w14:paraId="5FBACDC4" w14:textId="77777777" w:rsidR="00E64B99" w:rsidRDefault="00E64B99" w:rsidP="00DC7CAC">
            <w:r>
              <w:t>Child Support</w:t>
            </w:r>
          </w:p>
        </w:tc>
        <w:tc>
          <w:tcPr>
            <w:tcW w:w="937" w:type="dxa"/>
          </w:tcPr>
          <w:p w14:paraId="1C74B664" w14:textId="77777777" w:rsidR="00E64B99" w:rsidRDefault="00E64B99" w:rsidP="00215BA9"/>
        </w:tc>
        <w:tc>
          <w:tcPr>
            <w:tcW w:w="1152" w:type="dxa"/>
          </w:tcPr>
          <w:p w14:paraId="4485DA2B" w14:textId="77777777" w:rsidR="00E64B99" w:rsidRDefault="00E64B99" w:rsidP="00215BA9"/>
        </w:tc>
        <w:tc>
          <w:tcPr>
            <w:tcW w:w="1080" w:type="dxa"/>
          </w:tcPr>
          <w:p w14:paraId="5E0F742B" w14:textId="77777777" w:rsidR="00E64B99" w:rsidRDefault="00E64B99" w:rsidP="00215BA9"/>
        </w:tc>
        <w:tc>
          <w:tcPr>
            <w:tcW w:w="990" w:type="dxa"/>
          </w:tcPr>
          <w:p w14:paraId="11E87994" w14:textId="77777777" w:rsidR="00E64B99" w:rsidRDefault="00E64B99" w:rsidP="00215BA9"/>
        </w:tc>
      </w:tr>
      <w:tr w:rsidR="00E64B99" w14:paraId="0748F499" w14:textId="77777777" w:rsidTr="00E013DB">
        <w:trPr>
          <w:trHeight w:val="537"/>
        </w:trPr>
        <w:tc>
          <w:tcPr>
            <w:tcW w:w="1615" w:type="dxa"/>
          </w:tcPr>
          <w:p w14:paraId="1DCA05C4" w14:textId="77777777" w:rsidR="00E64B99" w:rsidRDefault="00E64B99" w:rsidP="00215BA9">
            <w:r>
              <w:t>SSI</w:t>
            </w:r>
          </w:p>
        </w:tc>
        <w:tc>
          <w:tcPr>
            <w:tcW w:w="990" w:type="dxa"/>
          </w:tcPr>
          <w:p w14:paraId="6A4BE447" w14:textId="77777777" w:rsidR="00E64B99" w:rsidRDefault="00E64B99" w:rsidP="00215BA9"/>
        </w:tc>
        <w:tc>
          <w:tcPr>
            <w:tcW w:w="1260" w:type="dxa"/>
          </w:tcPr>
          <w:p w14:paraId="7C815AD8" w14:textId="77777777" w:rsidR="00E64B99" w:rsidRDefault="00E64B99" w:rsidP="00215BA9"/>
        </w:tc>
        <w:tc>
          <w:tcPr>
            <w:tcW w:w="990" w:type="dxa"/>
          </w:tcPr>
          <w:p w14:paraId="0987159F" w14:textId="77777777" w:rsidR="00E64B99" w:rsidRDefault="00E64B99" w:rsidP="00215BA9"/>
        </w:tc>
        <w:tc>
          <w:tcPr>
            <w:tcW w:w="990" w:type="dxa"/>
          </w:tcPr>
          <w:p w14:paraId="1E551FB3" w14:textId="77777777" w:rsidR="00E64B99" w:rsidRDefault="00E64B99" w:rsidP="00215BA9"/>
        </w:tc>
        <w:tc>
          <w:tcPr>
            <w:tcW w:w="1061" w:type="dxa"/>
          </w:tcPr>
          <w:p w14:paraId="42ADCC93" w14:textId="77777777" w:rsidR="00E64B99" w:rsidRDefault="00E64B99" w:rsidP="00215BA9">
            <w:r>
              <w:t>Other</w:t>
            </w:r>
          </w:p>
        </w:tc>
        <w:tc>
          <w:tcPr>
            <w:tcW w:w="937" w:type="dxa"/>
          </w:tcPr>
          <w:p w14:paraId="208E063C" w14:textId="77777777" w:rsidR="00E64B99" w:rsidRDefault="00E64B99" w:rsidP="00215BA9"/>
        </w:tc>
        <w:tc>
          <w:tcPr>
            <w:tcW w:w="1152" w:type="dxa"/>
          </w:tcPr>
          <w:p w14:paraId="0391F5AE" w14:textId="77777777" w:rsidR="00E64B99" w:rsidRDefault="00E64B99" w:rsidP="00215BA9"/>
        </w:tc>
        <w:tc>
          <w:tcPr>
            <w:tcW w:w="1080" w:type="dxa"/>
          </w:tcPr>
          <w:p w14:paraId="118ACB70" w14:textId="77777777" w:rsidR="00E64B99" w:rsidRDefault="00E64B99" w:rsidP="00215BA9"/>
        </w:tc>
        <w:tc>
          <w:tcPr>
            <w:tcW w:w="990" w:type="dxa"/>
          </w:tcPr>
          <w:p w14:paraId="14AB3625" w14:textId="77777777" w:rsidR="00E64B99" w:rsidRDefault="00E64B99" w:rsidP="00215BA9"/>
        </w:tc>
      </w:tr>
      <w:tr w:rsidR="00E64B99" w14:paraId="467EE293" w14:textId="77777777" w:rsidTr="00E013DB">
        <w:trPr>
          <w:trHeight w:val="537"/>
        </w:trPr>
        <w:tc>
          <w:tcPr>
            <w:tcW w:w="1615" w:type="dxa"/>
          </w:tcPr>
          <w:p w14:paraId="14DC4C2E" w14:textId="77777777" w:rsidR="00E64B99" w:rsidRDefault="00E64B99" w:rsidP="00215BA9">
            <w:r>
              <w:t>SSDI</w:t>
            </w:r>
          </w:p>
        </w:tc>
        <w:tc>
          <w:tcPr>
            <w:tcW w:w="990" w:type="dxa"/>
          </w:tcPr>
          <w:p w14:paraId="626335D5" w14:textId="77777777" w:rsidR="00E64B99" w:rsidRDefault="00E64B99" w:rsidP="00215BA9"/>
        </w:tc>
        <w:tc>
          <w:tcPr>
            <w:tcW w:w="1260" w:type="dxa"/>
          </w:tcPr>
          <w:p w14:paraId="13152444" w14:textId="77777777" w:rsidR="00E64B99" w:rsidRDefault="00E64B99" w:rsidP="00215BA9"/>
        </w:tc>
        <w:tc>
          <w:tcPr>
            <w:tcW w:w="990" w:type="dxa"/>
          </w:tcPr>
          <w:p w14:paraId="2D1D1028" w14:textId="77777777" w:rsidR="00E64B99" w:rsidRDefault="00E64B99" w:rsidP="00215BA9"/>
        </w:tc>
        <w:tc>
          <w:tcPr>
            <w:tcW w:w="990" w:type="dxa"/>
          </w:tcPr>
          <w:p w14:paraId="4F01A4FF" w14:textId="77777777" w:rsidR="00E64B99" w:rsidRDefault="00E64B99" w:rsidP="00215BA9"/>
        </w:tc>
        <w:tc>
          <w:tcPr>
            <w:tcW w:w="1061" w:type="dxa"/>
          </w:tcPr>
          <w:p w14:paraId="0D23BC02" w14:textId="77777777" w:rsidR="00E64B99" w:rsidRDefault="00E64B99" w:rsidP="00215BA9"/>
        </w:tc>
        <w:tc>
          <w:tcPr>
            <w:tcW w:w="937" w:type="dxa"/>
          </w:tcPr>
          <w:p w14:paraId="2EF04563" w14:textId="77777777" w:rsidR="00E64B99" w:rsidRDefault="00E64B99" w:rsidP="00215BA9"/>
        </w:tc>
        <w:tc>
          <w:tcPr>
            <w:tcW w:w="1152" w:type="dxa"/>
          </w:tcPr>
          <w:p w14:paraId="52A2A455" w14:textId="77777777" w:rsidR="00E64B99" w:rsidRDefault="00E64B99" w:rsidP="00215BA9"/>
        </w:tc>
        <w:tc>
          <w:tcPr>
            <w:tcW w:w="1080" w:type="dxa"/>
          </w:tcPr>
          <w:p w14:paraId="448721A7" w14:textId="77777777" w:rsidR="00E64B99" w:rsidRDefault="00E64B99" w:rsidP="00215BA9"/>
        </w:tc>
        <w:tc>
          <w:tcPr>
            <w:tcW w:w="990" w:type="dxa"/>
          </w:tcPr>
          <w:p w14:paraId="0F22D62B" w14:textId="77777777" w:rsidR="00E64B99" w:rsidRDefault="00E64B99" w:rsidP="00215BA9"/>
        </w:tc>
      </w:tr>
      <w:tr w:rsidR="00E64B99" w14:paraId="7FCDF7BD" w14:textId="77777777" w:rsidTr="00E013DB">
        <w:trPr>
          <w:trHeight w:val="537"/>
        </w:trPr>
        <w:tc>
          <w:tcPr>
            <w:tcW w:w="1615" w:type="dxa"/>
          </w:tcPr>
          <w:p w14:paraId="0CC6E8AA" w14:textId="77777777" w:rsidR="00E64B99" w:rsidRDefault="00E64B99" w:rsidP="00215BA9">
            <w:r>
              <w:t>Workers Comp</w:t>
            </w:r>
          </w:p>
        </w:tc>
        <w:tc>
          <w:tcPr>
            <w:tcW w:w="990" w:type="dxa"/>
          </w:tcPr>
          <w:p w14:paraId="45D86B45" w14:textId="77777777" w:rsidR="00E64B99" w:rsidRDefault="00E64B99" w:rsidP="00215BA9"/>
        </w:tc>
        <w:tc>
          <w:tcPr>
            <w:tcW w:w="1260" w:type="dxa"/>
          </w:tcPr>
          <w:p w14:paraId="1A9801AC" w14:textId="77777777" w:rsidR="00E64B99" w:rsidRDefault="00E64B99" w:rsidP="00215BA9"/>
        </w:tc>
        <w:tc>
          <w:tcPr>
            <w:tcW w:w="990" w:type="dxa"/>
          </w:tcPr>
          <w:p w14:paraId="5484E186" w14:textId="77777777" w:rsidR="00E64B99" w:rsidRDefault="00E64B99" w:rsidP="00215BA9"/>
        </w:tc>
        <w:tc>
          <w:tcPr>
            <w:tcW w:w="990" w:type="dxa"/>
          </w:tcPr>
          <w:p w14:paraId="08CCBACF" w14:textId="77777777" w:rsidR="00E64B99" w:rsidRDefault="00E64B99" w:rsidP="00215BA9"/>
        </w:tc>
        <w:tc>
          <w:tcPr>
            <w:tcW w:w="1061" w:type="dxa"/>
          </w:tcPr>
          <w:p w14:paraId="3127449B" w14:textId="77777777" w:rsidR="00E64B99" w:rsidRDefault="00E64B99" w:rsidP="00215BA9"/>
        </w:tc>
        <w:tc>
          <w:tcPr>
            <w:tcW w:w="937" w:type="dxa"/>
          </w:tcPr>
          <w:p w14:paraId="4A7FCAFF" w14:textId="77777777" w:rsidR="00E64B99" w:rsidRDefault="00E64B99" w:rsidP="00215BA9"/>
        </w:tc>
        <w:tc>
          <w:tcPr>
            <w:tcW w:w="1152" w:type="dxa"/>
          </w:tcPr>
          <w:p w14:paraId="239B6690" w14:textId="77777777" w:rsidR="00E64B99" w:rsidRDefault="00E64B99" w:rsidP="00215BA9"/>
        </w:tc>
        <w:tc>
          <w:tcPr>
            <w:tcW w:w="1080" w:type="dxa"/>
          </w:tcPr>
          <w:p w14:paraId="1BBA788F" w14:textId="77777777" w:rsidR="00E64B99" w:rsidRDefault="00E64B99" w:rsidP="00215BA9"/>
        </w:tc>
        <w:tc>
          <w:tcPr>
            <w:tcW w:w="990" w:type="dxa"/>
          </w:tcPr>
          <w:p w14:paraId="5BAFBC0C" w14:textId="77777777" w:rsidR="00E64B99" w:rsidRDefault="00E64B99" w:rsidP="00215BA9"/>
        </w:tc>
      </w:tr>
    </w:tbl>
    <w:p w14:paraId="1BA616A2" w14:textId="77777777" w:rsidR="00E64B99" w:rsidRDefault="00E64B99" w:rsidP="00215BA9"/>
    <w:p w14:paraId="4DBEF9D3" w14:textId="77777777" w:rsidR="00DC7CAC" w:rsidRDefault="00DC7CAC" w:rsidP="00215BA9">
      <w:r>
        <w:t>Total Monthly Income: $ _______________</w:t>
      </w:r>
    </w:p>
    <w:p w14:paraId="3282FD9A" w14:textId="77777777" w:rsidR="00E64B99" w:rsidRDefault="00E64B99" w:rsidP="00215BA9"/>
    <w:p w14:paraId="6647D0A3" w14:textId="77777777" w:rsidR="00A17F65" w:rsidRPr="00E64B99" w:rsidRDefault="00A17F65" w:rsidP="00DC7CAC">
      <w:pPr>
        <w:rPr>
          <w:sz w:val="24"/>
        </w:rPr>
      </w:pPr>
      <w:r w:rsidRPr="00215BA9">
        <w:rPr>
          <w:b/>
          <w:sz w:val="24"/>
        </w:rPr>
        <w:t>Income Limits</w:t>
      </w:r>
      <w:r w:rsidRPr="00215BA9">
        <w:rPr>
          <w:sz w:val="24"/>
        </w:rPr>
        <w:t xml:space="preserve"> (Summarized) </w:t>
      </w:r>
    </w:p>
    <w:tbl>
      <w:tblPr>
        <w:tblStyle w:val="TableGrid"/>
        <w:tblpPr w:leftFromText="180" w:rightFromText="180" w:vertAnchor="text" w:tblpY="1"/>
        <w:tblOverlap w:val="never"/>
        <w:tblW w:w="11139" w:type="dxa"/>
        <w:tblLayout w:type="fixed"/>
        <w:tblLook w:val="04A0" w:firstRow="1" w:lastRow="0" w:firstColumn="1" w:lastColumn="0" w:noHBand="0" w:noVBand="1"/>
      </w:tblPr>
      <w:tblGrid>
        <w:gridCol w:w="1705"/>
        <w:gridCol w:w="1530"/>
        <w:gridCol w:w="990"/>
        <w:gridCol w:w="990"/>
        <w:gridCol w:w="990"/>
        <w:gridCol w:w="990"/>
        <w:gridCol w:w="990"/>
        <w:gridCol w:w="990"/>
        <w:gridCol w:w="990"/>
        <w:gridCol w:w="974"/>
      </w:tblGrid>
      <w:tr w:rsidR="00A17F65" w14:paraId="7A940FEF" w14:textId="77777777" w:rsidTr="00B9565E">
        <w:trPr>
          <w:trHeight w:val="260"/>
        </w:trPr>
        <w:tc>
          <w:tcPr>
            <w:tcW w:w="3235" w:type="dxa"/>
            <w:gridSpan w:val="2"/>
          </w:tcPr>
          <w:p w14:paraId="6C1BF94B" w14:textId="77777777" w:rsidR="00A17F65" w:rsidRDefault="00A17F65" w:rsidP="00B9565E">
            <w:pPr>
              <w:ind w:left="180"/>
              <w:jc w:val="right"/>
            </w:pPr>
            <w:r>
              <w:t>Household Size:</w:t>
            </w:r>
          </w:p>
        </w:tc>
        <w:tc>
          <w:tcPr>
            <w:tcW w:w="990" w:type="dxa"/>
          </w:tcPr>
          <w:p w14:paraId="0837AAA9" w14:textId="77777777" w:rsidR="00A17F65" w:rsidRDefault="00A17F65" w:rsidP="00B9565E">
            <w:pPr>
              <w:ind w:left="180"/>
              <w:jc w:val="center"/>
            </w:pPr>
            <w:r>
              <w:t>1</w:t>
            </w:r>
          </w:p>
        </w:tc>
        <w:tc>
          <w:tcPr>
            <w:tcW w:w="990" w:type="dxa"/>
          </w:tcPr>
          <w:p w14:paraId="5A9AC4F9" w14:textId="77777777" w:rsidR="00A17F65" w:rsidRDefault="00A17F65" w:rsidP="00B9565E">
            <w:pPr>
              <w:ind w:left="180"/>
              <w:jc w:val="center"/>
            </w:pPr>
            <w:r>
              <w:t>2</w:t>
            </w:r>
          </w:p>
        </w:tc>
        <w:tc>
          <w:tcPr>
            <w:tcW w:w="990" w:type="dxa"/>
          </w:tcPr>
          <w:p w14:paraId="7E836B68" w14:textId="77777777" w:rsidR="00A17F65" w:rsidRDefault="00A17F65" w:rsidP="00B9565E">
            <w:pPr>
              <w:ind w:left="180"/>
              <w:jc w:val="center"/>
            </w:pPr>
            <w:r>
              <w:t>3</w:t>
            </w:r>
          </w:p>
        </w:tc>
        <w:tc>
          <w:tcPr>
            <w:tcW w:w="990" w:type="dxa"/>
          </w:tcPr>
          <w:p w14:paraId="12BC64A7" w14:textId="77777777" w:rsidR="00A17F65" w:rsidRDefault="00A17F65" w:rsidP="00B9565E">
            <w:pPr>
              <w:ind w:left="180"/>
              <w:jc w:val="center"/>
            </w:pPr>
            <w:r>
              <w:t>4</w:t>
            </w:r>
          </w:p>
        </w:tc>
        <w:tc>
          <w:tcPr>
            <w:tcW w:w="990" w:type="dxa"/>
          </w:tcPr>
          <w:p w14:paraId="606E157C" w14:textId="77777777" w:rsidR="00A17F65" w:rsidRDefault="00A17F65" w:rsidP="00B9565E">
            <w:pPr>
              <w:ind w:left="180"/>
              <w:jc w:val="center"/>
            </w:pPr>
            <w:r>
              <w:t>5</w:t>
            </w:r>
          </w:p>
        </w:tc>
        <w:tc>
          <w:tcPr>
            <w:tcW w:w="990" w:type="dxa"/>
          </w:tcPr>
          <w:p w14:paraId="7A3B2670" w14:textId="77777777" w:rsidR="00A17F65" w:rsidRDefault="00A17F65" w:rsidP="00B9565E">
            <w:pPr>
              <w:ind w:left="180"/>
              <w:jc w:val="center"/>
            </w:pPr>
            <w:r>
              <w:t>6</w:t>
            </w:r>
          </w:p>
        </w:tc>
        <w:tc>
          <w:tcPr>
            <w:tcW w:w="990" w:type="dxa"/>
          </w:tcPr>
          <w:p w14:paraId="4A3E8236" w14:textId="77777777" w:rsidR="00A17F65" w:rsidRDefault="00A17F65" w:rsidP="00B9565E">
            <w:pPr>
              <w:ind w:left="180"/>
              <w:jc w:val="center"/>
            </w:pPr>
            <w:r>
              <w:t>7</w:t>
            </w:r>
          </w:p>
        </w:tc>
        <w:tc>
          <w:tcPr>
            <w:tcW w:w="974" w:type="dxa"/>
          </w:tcPr>
          <w:p w14:paraId="5B161E44" w14:textId="77777777" w:rsidR="00A17F65" w:rsidRDefault="00A17F65" w:rsidP="00B9565E">
            <w:pPr>
              <w:ind w:left="180"/>
              <w:jc w:val="center"/>
            </w:pPr>
            <w:r>
              <w:t>8</w:t>
            </w:r>
          </w:p>
        </w:tc>
      </w:tr>
      <w:tr w:rsidR="00A17F65" w14:paraId="32E99D02" w14:textId="77777777" w:rsidTr="00B9565E">
        <w:tc>
          <w:tcPr>
            <w:tcW w:w="1705" w:type="dxa"/>
          </w:tcPr>
          <w:p w14:paraId="1D343FFC" w14:textId="77777777" w:rsidR="00A17F65" w:rsidRDefault="00111AED" w:rsidP="00111AED">
            <w:pPr>
              <w:ind w:left="180"/>
            </w:pPr>
            <w:r>
              <w:t>I</w:t>
            </w:r>
            <w:r w:rsidR="00B9565E">
              <w:t>ncome Limits</w:t>
            </w:r>
          </w:p>
        </w:tc>
        <w:tc>
          <w:tcPr>
            <w:tcW w:w="1530" w:type="dxa"/>
          </w:tcPr>
          <w:p w14:paraId="78875945" w14:textId="77777777" w:rsidR="00A17F65" w:rsidRDefault="00A17F65" w:rsidP="00FD1F40">
            <w:r w:rsidRPr="00A1465B">
              <w:rPr>
                <w:sz w:val="20"/>
              </w:rPr>
              <w:t xml:space="preserve">150% FPL </w:t>
            </w:r>
          </w:p>
        </w:tc>
        <w:tc>
          <w:tcPr>
            <w:tcW w:w="990" w:type="dxa"/>
          </w:tcPr>
          <w:p w14:paraId="7B78AB24" w14:textId="77777777" w:rsidR="00A17F65" w:rsidRDefault="00B9565E" w:rsidP="00D84C0C">
            <w:r>
              <w:t>$</w:t>
            </w:r>
            <w:r w:rsidR="005A0A68">
              <w:t>18,</w:t>
            </w:r>
            <w:r w:rsidR="00D84C0C">
              <w:t>210</w:t>
            </w:r>
          </w:p>
        </w:tc>
        <w:tc>
          <w:tcPr>
            <w:tcW w:w="990" w:type="dxa"/>
          </w:tcPr>
          <w:p w14:paraId="5F4A86AD" w14:textId="77777777" w:rsidR="00A17F65" w:rsidRDefault="00D84C0C" w:rsidP="00B9565E">
            <w:r>
              <w:t>$24,690</w:t>
            </w:r>
          </w:p>
        </w:tc>
        <w:tc>
          <w:tcPr>
            <w:tcW w:w="990" w:type="dxa"/>
          </w:tcPr>
          <w:p w14:paraId="491D8BC4" w14:textId="77777777" w:rsidR="00A17F65" w:rsidRDefault="00D84C0C" w:rsidP="00B9565E">
            <w:r>
              <w:t>$31,170</w:t>
            </w:r>
          </w:p>
        </w:tc>
        <w:tc>
          <w:tcPr>
            <w:tcW w:w="990" w:type="dxa"/>
          </w:tcPr>
          <w:p w14:paraId="0D87ADC8" w14:textId="77777777" w:rsidR="00A17F65" w:rsidRDefault="00D84C0C" w:rsidP="00B9565E">
            <w:r>
              <w:t>$37,650</w:t>
            </w:r>
          </w:p>
        </w:tc>
        <w:tc>
          <w:tcPr>
            <w:tcW w:w="990" w:type="dxa"/>
          </w:tcPr>
          <w:p w14:paraId="29228163" w14:textId="77777777" w:rsidR="00A17F65" w:rsidRDefault="00D84C0C" w:rsidP="00B9565E">
            <w:r>
              <w:t>$44,130</w:t>
            </w:r>
          </w:p>
        </w:tc>
        <w:tc>
          <w:tcPr>
            <w:tcW w:w="990" w:type="dxa"/>
          </w:tcPr>
          <w:p w14:paraId="2BCA817E" w14:textId="77777777" w:rsidR="00A17F65" w:rsidRDefault="00D84C0C" w:rsidP="00B9565E">
            <w:r>
              <w:t>$50,610</w:t>
            </w:r>
          </w:p>
        </w:tc>
        <w:tc>
          <w:tcPr>
            <w:tcW w:w="990" w:type="dxa"/>
          </w:tcPr>
          <w:p w14:paraId="12D6800A" w14:textId="77777777" w:rsidR="00A17F65" w:rsidRDefault="00D84C0C" w:rsidP="00B9565E">
            <w:r>
              <w:t>$57,090</w:t>
            </w:r>
          </w:p>
        </w:tc>
        <w:tc>
          <w:tcPr>
            <w:tcW w:w="974" w:type="dxa"/>
          </w:tcPr>
          <w:p w14:paraId="49FABB20" w14:textId="77777777" w:rsidR="00A17F65" w:rsidRDefault="00D84C0C" w:rsidP="00FD1F40">
            <w:r>
              <w:t>$63,570</w:t>
            </w:r>
          </w:p>
        </w:tc>
      </w:tr>
    </w:tbl>
    <w:p w14:paraId="47391C29" w14:textId="77777777" w:rsidR="00F5517A" w:rsidRDefault="00B9565E" w:rsidP="00A5408C">
      <w:r>
        <w:br w:type="textWrapping" w:clear="all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1773F" w14:paraId="3ACAD10A" w14:textId="77777777" w:rsidTr="001E727A">
        <w:tc>
          <w:tcPr>
            <w:tcW w:w="10790" w:type="dxa"/>
          </w:tcPr>
          <w:p w14:paraId="74FA20D7" w14:textId="77777777" w:rsidR="0031773F" w:rsidRDefault="0031773F"/>
        </w:tc>
      </w:tr>
    </w:tbl>
    <w:p w14:paraId="11C24D12" w14:textId="77777777" w:rsidR="001E727A" w:rsidRDefault="001E727A" w:rsidP="00A17F65">
      <w:pPr>
        <w:rPr>
          <w:b/>
        </w:rPr>
      </w:pPr>
    </w:p>
    <w:p w14:paraId="6613563F" w14:textId="77777777" w:rsidR="001E727A" w:rsidRDefault="00CF62E9" w:rsidP="00A17F65">
      <w:r>
        <w:rPr>
          <w:b/>
        </w:rPr>
        <w:t>Conference Name</w:t>
      </w:r>
      <w:r w:rsidR="00A624B8" w:rsidRPr="00A624B8">
        <w:rPr>
          <w:b/>
        </w:rPr>
        <w:t>:</w:t>
      </w:r>
      <w:r w:rsidR="00A624B8">
        <w:t xml:space="preserve"> ______</w:t>
      </w:r>
      <w:r>
        <w:t xml:space="preserve">_____________________________        </w:t>
      </w:r>
      <w:r w:rsidR="00A624B8">
        <w:t>Date</w:t>
      </w:r>
      <w:r w:rsidR="001E727A">
        <w:t>: _______________________________________</w:t>
      </w:r>
    </w:p>
    <w:p w14:paraId="0EE09D42" w14:textId="77777777" w:rsidR="00A45EAF" w:rsidRDefault="00A45EAF" w:rsidP="00A17F65">
      <w:r w:rsidRPr="00A45EAF">
        <w:rPr>
          <w:b/>
        </w:rPr>
        <w:t>Print Name:</w:t>
      </w:r>
      <w:r>
        <w:t xml:space="preserve"> _________________________________________ </w:t>
      </w:r>
      <w:r w:rsidR="00CF62E9">
        <w:t xml:space="preserve">     </w:t>
      </w:r>
      <w:r>
        <w:t>Phone: ______________________________________</w:t>
      </w:r>
    </w:p>
    <w:sectPr w:rsidR="00A45EAF" w:rsidSect="00A624B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FFB28B" w14:textId="77777777" w:rsidR="00D205A8" w:rsidRDefault="00D205A8" w:rsidP="003E4CDB">
      <w:pPr>
        <w:spacing w:after="0" w:line="240" w:lineRule="auto"/>
      </w:pPr>
      <w:r>
        <w:separator/>
      </w:r>
    </w:p>
  </w:endnote>
  <w:endnote w:type="continuationSeparator" w:id="0">
    <w:p w14:paraId="6BDB9501" w14:textId="77777777" w:rsidR="00D205A8" w:rsidRDefault="00D205A8" w:rsidP="003E4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6AB72" w14:textId="77777777" w:rsidR="00A50ED4" w:rsidRDefault="00A50E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895216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C36718" w14:textId="77777777" w:rsidR="00435E2A" w:rsidRDefault="00435E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2E7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56F071" w14:textId="77777777" w:rsidR="00252011" w:rsidRDefault="00252011" w:rsidP="00EB57C0">
    <w:pPr>
      <w:pStyle w:val="Footer"/>
      <w:tabs>
        <w:tab w:val="clear" w:pos="9360"/>
        <w:tab w:val="right" w:pos="108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7BA6E" w14:textId="77777777" w:rsidR="00A50ED4" w:rsidRDefault="00A50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670A1A" w14:textId="77777777" w:rsidR="00D205A8" w:rsidRDefault="00D205A8" w:rsidP="003E4CDB">
      <w:pPr>
        <w:spacing w:after="0" w:line="240" w:lineRule="auto"/>
      </w:pPr>
      <w:r>
        <w:separator/>
      </w:r>
    </w:p>
  </w:footnote>
  <w:footnote w:type="continuationSeparator" w:id="0">
    <w:p w14:paraId="0635CB3D" w14:textId="77777777" w:rsidR="00D205A8" w:rsidRDefault="00D205A8" w:rsidP="003E4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0067F" w14:textId="77777777" w:rsidR="00A50ED4" w:rsidRDefault="00A50E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F4983" w14:textId="77777777" w:rsidR="00252011" w:rsidRDefault="00A50ED4" w:rsidP="00481074">
    <w:pPr>
      <w:pStyle w:val="Header"/>
      <w:tabs>
        <w:tab w:val="clear" w:pos="9360"/>
        <w:tab w:val="right" w:pos="10800"/>
      </w:tabs>
      <w:rPr>
        <w:b/>
        <w:sz w:val="32"/>
      </w:rPr>
    </w:pPr>
    <w:r>
      <w:rPr>
        <w:rFonts w:cstheme="minorHAnsi"/>
        <w:b/>
        <w:noProof/>
        <w:sz w:val="32"/>
        <w:szCs w:val="32"/>
        <w:u w:val="single"/>
      </w:rPr>
      <w:drawing>
        <wp:anchor distT="0" distB="0" distL="114300" distR="114300" simplePos="0" relativeHeight="251659264" behindDoc="0" locked="0" layoutInCell="1" allowOverlap="1" wp14:anchorId="0F5DB3C3" wp14:editId="18C603EA">
          <wp:simplePos x="0" y="0"/>
          <wp:positionH relativeFrom="column">
            <wp:posOffset>-76200</wp:posOffset>
          </wp:positionH>
          <wp:positionV relativeFrom="paragraph">
            <wp:posOffset>-209550</wp:posOffset>
          </wp:positionV>
          <wp:extent cx="968516" cy="1042660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8516" cy="1042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2011">
      <w:rPr>
        <w:b/>
        <w:sz w:val="32"/>
      </w:rPr>
      <w:tab/>
    </w:r>
    <w:r w:rsidR="00252011">
      <w:rPr>
        <w:b/>
        <w:sz w:val="32"/>
      </w:rPr>
      <w:tab/>
    </w:r>
    <w:r w:rsidR="00252011" w:rsidRPr="001C6F58">
      <w:rPr>
        <w:b/>
        <w:sz w:val="32"/>
      </w:rPr>
      <w:t xml:space="preserve">Society of St Vincent de Paul </w:t>
    </w:r>
    <w:r w:rsidR="00252011" w:rsidRPr="001C6F58">
      <w:rPr>
        <w:b/>
        <w:sz w:val="32"/>
      </w:rPr>
      <w:br/>
    </w:r>
    <w:r w:rsidR="00252011">
      <w:tab/>
    </w:r>
    <w:bookmarkStart w:id="0" w:name="_GoBack"/>
    <w:bookmarkEnd w:id="0"/>
    <w:r w:rsidR="00252011">
      <w:tab/>
    </w:r>
    <w:r w:rsidR="00252011" w:rsidRPr="001C6F58">
      <w:rPr>
        <w:b/>
        <w:sz w:val="32"/>
      </w:rPr>
      <w:t>Archdiocesan Council of San Antonio</w:t>
    </w:r>
  </w:p>
  <w:p w14:paraId="2B8428F7" w14:textId="77777777" w:rsidR="00252011" w:rsidRDefault="00252011" w:rsidP="00481074">
    <w:pPr>
      <w:pStyle w:val="Header"/>
      <w:tabs>
        <w:tab w:val="clear" w:pos="9360"/>
        <w:tab w:val="right" w:pos="10800"/>
      </w:tabs>
      <w:rPr>
        <w:b/>
        <w:sz w:val="32"/>
      </w:rPr>
    </w:pPr>
  </w:p>
  <w:p w14:paraId="082467AC" w14:textId="77777777" w:rsidR="00252011" w:rsidRPr="00A07001" w:rsidRDefault="00252011" w:rsidP="00A07001">
    <w:pPr>
      <w:jc w:val="center"/>
      <w:rPr>
        <w:b/>
        <w:sz w:val="28"/>
      </w:rPr>
    </w:pPr>
    <w:r>
      <w:rPr>
        <w:b/>
        <w:sz w:val="28"/>
      </w:rPr>
      <w:t xml:space="preserve">Family &amp; </w:t>
    </w:r>
    <w:r w:rsidRPr="001C6F58">
      <w:rPr>
        <w:b/>
        <w:sz w:val="28"/>
      </w:rPr>
      <w:t xml:space="preserve">Community Assistance Program </w:t>
    </w:r>
    <w:r>
      <w:rPr>
        <w:b/>
        <w:sz w:val="28"/>
      </w:rPr>
      <w:t>Referral 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C519A" w14:textId="77777777" w:rsidR="00A50ED4" w:rsidRDefault="00A50E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1502A"/>
    <w:multiLevelType w:val="hybridMultilevel"/>
    <w:tmpl w:val="F4C4C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90A65"/>
    <w:multiLevelType w:val="hybridMultilevel"/>
    <w:tmpl w:val="F4C4C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LE0MTewsDQ2MzdQ0lEKTi0uzszPAykwrAUAwiKyDSwAAAA="/>
  </w:docVars>
  <w:rsids>
    <w:rsidRoot w:val="009F6F52"/>
    <w:rsid w:val="00027623"/>
    <w:rsid w:val="00044A1E"/>
    <w:rsid w:val="00055A06"/>
    <w:rsid w:val="000A26B7"/>
    <w:rsid w:val="00103B2B"/>
    <w:rsid w:val="00111AED"/>
    <w:rsid w:val="00131A90"/>
    <w:rsid w:val="00164F0F"/>
    <w:rsid w:val="001706EC"/>
    <w:rsid w:val="001866A3"/>
    <w:rsid w:val="001A7FAA"/>
    <w:rsid w:val="001B7D12"/>
    <w:rsid w:val="001C0A82"/>
    <w:rsid w:val="001C6F58"/>
    <w:rsid w:val="001D5A15"/>
    <w:rsid w:val="001E11EE"/>
    <w:rsid w:val="001E727A"/>
    <w:rsid w:val="00215BA9"/>
    <w:rsid w:val="0022415F"/>
    <w:rsid w:val="00224743"/>
    <w:rsid w:val="00252011"/>
    <w:rsid w:val="00254720"/>
    <w:rsid w:val="00294C66"/>
    <w:rsid w:val="002B731F"/>
    <w:rsid w:val="002D5B58"/>
    <w:rsid w:val="002F01AE"/>
    <w:rsid w:val="002F6A9B"/>
    <w:rsid w:val="0031773F"/>
    <w:rsid w:val="00375341"/>
    <w:rsid w:val="003C44C7"/>
    <w:rsid w:val="003C7CFC"/>
    <w:rsid w:val="003D2AFF"/>
    <w:rsid w:val="003E4CDB"/>
    <w:rsid w:val="003E77CD"/>
    <w:rsid w:val="0041377A"/>
    <w:rsid w:val="00427CEA"/>
    <w:rsid w:val="00435E2A"/>
    <w:rsid w:val="00442DA1"/>
    <w:rsid w:val="00457662"/>
    <w:rsid w:val="00473645"/>
    <w:rsid w:val="004760EB"/>
    <w:rsid w:val="00481074"/>
    <w:rsid w:val="00481F6D"/>
    <w:rsid w:val="0048310B"/>
    <w:rsid w:val="004943FE"/>
    <w:rsid w:val="004B34BE"/>
    <w:rsid w:val="004B4CFA"/>
    <w:rsid w:val="00516DC3"/>
    <w:rsid w:val="00520CBF"/>
    <w:rsid w:val="00573157"/>
    <w:rsid w:val="00587106"/>
    <w:rsid w:val="005A0A68"/>
    <w:rsid w:val="005B1A0B"/>
    <w:rsid w:val="00637A30"/>
    <w:rsid w:val="00657117"/>
    <w:rsid w:val="00684B7A"/>
    <w:rsid w:val="00690761"/>
    <w:rsid w:val="006B02CB"/>
    <w:rsid w:val="006D1575"/>
    <w:rsid w:val="006E348E"/>
    <w:rsid w:val="006E65BC"/>
    <w:rsid w:val="006F3144"/>
    <w:rsid w:val="00721B73"/>
    <w:rsid w:val="00733301"/>
    <w:rsid w:val="00744681"/>
    <w:rsid w:val="007A2BA2"/>
    <w:rsid w:val="007B6B9B"/>
    <w:rsid w:val="007D62E9"/>
    <w:rsid w:val="007F15FF"/>
    <w:rsid w:val="00872A2B"/>
    <w:rsid w:val="008752B1"/>
    <w:rsid w:val="008811E2"/>
    <w:rsid w:val="008837F4"/>
    <w:rsid w:val="008875D8"/>
    <w:rsid w:val="008C291E"/>
    <w:rsid w:val="008C7E5E"/>
    <w:rsid w:val="008F017B"/>
    <w:rsid w:val="008F4C71"/>
    <w:rsid w:val="0091129C"/>
    <w:rsid w:val="0091314A"/>
    <w:rsid w:val="00922DE1"/>
    <w:rsid w:val="00934832"/>
    <w:rsid w:val="00935CEB"/>
    <w:rsid w:val="009378B4"/>
    <w:rsid w:val="009542D8"/>
    <w:rsid w:val="00974A16"/>
    <w:rsid w:val="009873E4"/>
    <w:rsid w:val="00990745"/>
    <w:rsid w:val="0099222B"/>
    <w:rsid w:val="009946BD"/>
    <w:rsid w:val="009A652C"/>
    <w:rsid w:val="009B0688"/>
    <w:rsid w:val="009B62F7"/>
    <w:rsid w:val="009E05C8"/>
    <w:rsid w:val="009F6F52"/>
    <w:rsid w:val="00A04F16"/>
    <w:rsid w:val="00A07001"/>
    <w:rsid w:val="00A1465B"/>
    <w:rsid w:val="00A17F65"/>
    <w:rsid w:val="00A3522F"/>
    <w:rsid w:val="00A44076"/>
    <w:rsid w:val="00A45EAF"/>
    <w:rsid w:val="00A50ED4"/>
    <w:rsid w:val="00A5408C"/>
    <w:rsid w:val="00A624B8"/>
    <w:rsid w:val="00A65BFB"/>
    <w:rsid w:val="00A76935"/>
    <w:rsid w:val="00A93DF6"/>
    <w:rsid w:val="00AE6B8A"/>
    <w:rsid w:val="00AF0E0A"/>
    <w:rsid w:val="00AF5CB3"/>
    <w:rsid w:val="00B377AC"/>
    <w:rsid w:val="00B62E7D"/>
    <w:rsid w:val="00B9565E"/>
    <w:rsid w:val="00BB57A2"/>
    <w:rsid w:val="00BC2084"/>
    <w:rsid w:val="00C1591A"/>
    <w:rsid w:val="00C33FE8"/>
    <w:rsid w:val="00C346B9"/>
    <w:rsid w:val="00C550A3"/>
    <w:rsid w:val="00C72834"/>
    <w:rsid w:val="00C81853"/>
    <w:rsid w:val="00C92B81"/>
    <w:rsid w:val="00C92D09"/>
    <w:rsid w:val="00C946A3"/>
    <w:rsid w:val="00C95FA3"/>
    <w:rsid w:val="00CB1035"/>
    <w:rsid w:val="00CD13C0"/>
    <w:rsid w:val="00CF62E9"/>
    <w:rsid w:val="00D204D9"/>
    <w:rsid w:val="00D205A8"/>
    <w:rsid w:val="00D8018F"/>
    <w:rsid w:val="00D84C0C"/>
    <w:rsid w:val="00D90666"/>
    <w:rsid w:val="00DC132B"/>
    <w:rsid w:val="00DC735E"/>
    <w:rsid w:val="00DC7CAC"/>
    <w:rsid w:val="00E013DB"/>
    <w:rsid w:val="00E205C1"/>
    <w:rsid w:val="00E22C9C"/>
    <w:rsid w:val="00E33D6A"/>
    <w:rsid w:val="00E47AE2"/>
    <w:rsid w:val="00E64B99"/>
    <w:rsid w:val="00EB57C0"/>
    <w:rsid w:val="00EC1CFB"/>
    <w:rsid w:val="00EC6DCB"/>
    <w:rsid w:val="00EF7978"/>
    <w:rsid w:val="00F0790D"/>
    <w:rsid w:val="00F16AD4"/>
    <w:rsid w:val="00F25DBD"/>
    <w:rsid w:val="00F425AA"/>
    <w:rsid w:val="00F5295F"/>
    <w:rsid w:val="00F5517A"/>
    <w:rsid w:val="00F630AD"/>
    <w:rsid w:val="00F6391A"/>
    <w:rsid w:val="00F779FA"/>
    <w:rsid w:val="00F82018"/>
    <w:rsid w:val="00F917E5"/>
    <w:rsid w:val="00FD1F40"/>
    <w:rsid w:val="00FD4892"/>
    <w:rsid w:val="00FE6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3F0340"/>
  <w15:chartTrackingRefBased/>
  <w15:docId w15:val="{3D493EF5-928D-4358-8196-194470A51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7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4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CDB"/>
  </w:style>
  <w:style w:type="paragraph" w:styleId="Footer">
    <w:name w:val="footer"/>
    <w:basedOn w:val="Normal"/>
    <w:link w:val="FooterChar"/>
    <w:uiPriority w:val="99"/>
    <w:unhideWhenUsed/>
    <w:rsid w:val="003E4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CDB"/>
  </w:style>
  <w:style w:type="paragraph" w:styleId="BalloonText">
    <w:name w:val="Balloon Text"/>
    <w:basedOn w:val="Normal"/>
    <w:link w:val="BalloonTextChar"/>
    <w:uiPriority w:val="99"/>
    <w:semiHidden/>
    <w:unhideWhenUsed/>
    <w:rsid w:val="003E4C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CD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15BA9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8310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8310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8310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8310B"/>
    <w:rPr>
      <w:rFonts w:ascii="Arial" w:hAnsi="Arial" w:cs="Arial"/>
      <w:vanish/>
      <w:sz w:val="16"/>
      <w:szCs w:val="16"/>
    </w:rPr>
  </w:style>
  <w:style w:type="table" w:styleId="TableGridLight">
    <w:name w:val="Grid Table Light"/>
    <w:basedOn w:val="TableNormal"/>
    <w:uiPriority w:val="40"/>
    <w:rsid w:val="00E013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F630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FAC@svdpsa.org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alerts@svdpsa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85E8B178BA84872B74E7FD9E0CFC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8D29D-27C0-4E47-A9A4-68699E08D027}"/>
      </w:docPartPr>
      <w:docPartBody>
        <w:p w:rsidR="00B65E9E" w:rsidRDefault="003E6D4B" w:rsidP="003E6D4B">
          <w:pPr>
            <w:pStyle w:val="D85E8B178BA84872B74E7FD9E0CFC8C84"/>
          </w:pPr>
          <w:r w:rsidRPr="004A694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5E9E"/>
    <w:rsid w:val="000B43CB"/>
    <w:rsid w:val="00195EF3"/>
    <w:rsid w:val="003E6D4B"/>
    <w:rsid w:val="00423B28"/>
    <w:rsid w:val="004710ED"/>
    <w:rsid w:val="00571D4A"/>
    <w:rsid w:val="005D2DD1"/>
    <w:rsid w:val="00B65E9E"/>
    <w:rsid w:val="00B81202"/>
    <w:rsid w:val="00F21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10ED"/>
    <w:rPr>
      <w:color w:val="808080"/>
    </w:rPr>
  </w:style>
  <w:style w:type="paragraph" w:customStyle="1" w:styleId="345881CD78644DA3A5FC7BFBC38CE96B">
    <w:name w:val="345881CD78644DA3A5FC7BFBC38CE96B"/>
    <w:rsid w:val="00B65E9E"/>
    <w:rPr>
      <w:rFonts w:eastAsiaTheme="minorHAnsi"/>
    </w:rPr>
  </w:style>
  <w:style w:type="paragraph" w:customStyle="1" w:styleId="646A2384AA0B46B1BE4F7793DAC9CCD4">
    <w:name w:val="646A2384AA0B46B1BE4F7793DAC9CCD4"/>
    <w:rsid w:val="00B65E9E"/>
    <w:rPr>
      <w:rFonts w:eastAsiaTheme="minorHAnsi"/>
    </w:rPr>
  </w:style>
  <w:style w:type="paragraph" w:customStyle="1" w:styleId="E036E3B0DCF2497AB87E046FB094F8EA">
    <w:name w:val="E036E3B0DCF2497AB87E046FB094F8EA"/>
    <w:rsid w:val="00B65E9E"/>
    <w:rPr>
      <w:rFonts w:eastAsiaTheme="minorHAnsi"/>
    </w:rPr>
  </w:style>
  <w:style w:type="paragraph" w:customStyle="1" w:styleId="50A9BA58E804413E8016E4D73E3DC1F4">
    <w:name w:val="50A9BA58E804413E8016E4D73E3DC1F4"/>
    <w:rsid w:val="00B65E9E"/>
    <w:rPr>
      <w:rFonts w:eastAsiaTheme="minorHAnsi"/>
    </w:rPr>
  </w:style>
  <w:style w:type="paragraph" w:customStyle="1" w:styleId="3BD1F0B4EAE844C0A52683319A092A7F">
    <w:name w:val="3BD1F0B4EAE844C0A52683319A092A7F"/>
    <w:rsid w:val="00B65E9E"/>
    <w:rPr>
      <w:rFonts w:eastAsiaTheme="minorHAnsi"/>
    </w:rPr>
  </w:style>
  <w:style w:type="paragraph" w:customStyle="1" w:styleId="80B5AF5BD27D4FA1B6A202D7B06A8233">
    <w:name w:val="80B5AF5BD27D4FA1B6A202D7B06A8233"/>
    <w:rsid w:val="00B65E9E"/>
    <w:rPr>
      <w:rFonts w:eastAsiaTheme="minorHAnsi"/>
    </w:rPr>
  </w:style>
  <w:style w:type="paragraph" w:customStyle="1" w:styleId="3F78856CABB1461F922693FDFE674BA6">
    <w:name w:val="3F78856CABB1461F922693FDFE674BA6"/>
    <w:rsid w:val="00B65E9E"/>
    <w:rPr>
      <w:rFonts w:eastAsiaTheme="minorHAnsi"/>
    </w:rPr>
  </w:style>
  <w:style w:type="paragraph" w:customStyle="1" w:styleId="D85E8B178BA84872B74E7FD9E0CFC8C8">
    <w:name w:val="D85E8B178BA84872B74E7FD9E0CFC8C8"/>
    <w:rsid w:val="00B65E9E"/>
    <w:rPr>
      <w:rFonts w:eastAsiaTheme="minorHAnsi"/>
    </w:rPr>
  </w:style>
  <w:style w:type="paragraph" w:customStyle="1" w:styleId="88DD28CD782A46B7802F9C64C5BCABD6">
    <w:name w:val="88DD28CD782A46B7802F9C64C5BCABD6"/>
    <w:rsid w:val="00B65E9E"/>
    <w:rPr>
      <w:rFonts w:eastAsiaTheme="minorHAnsi"/>
    </w:rPr>
  </w:style>
  <w:style w:type="paragraph" w:customStyle="1" w:styleId="94A9099B898C4558B249A88017CDD63E">
    <w:name w:val="94A9099B898C4558B249A88017CDD63E"/>
    <w:rsid w:val="00B65E9E"/>
    <w:rPr>
      <w:rFonts w:eastAsiaTheme="minorHAnsi"/>
    </w:rPr>
  </w:style>
  <w:style w:type="paragraph" w:customStyle="1" w:styleId="FDFD8A0C530648F1BEBB6BE880CB6BCE">
    <w:name w:val="FDFD8A0C530648F1BEBB6BE880CB6BCE"/>
    <w:rsid w:val="00B65E9E"/>
    <w:rPr>
      <w:rFonts w:eastAsiaTheme="minorHAnsi"/>
    </w:rPr>
  </w:style>
  <w:style w:type="paragraph" w:customStyle="1" w:styleId="B608662959D54E72A18B92F29A3B571F">
    <w:name w:val="B608662959D54E72A18B92F29A3B571F"/>
    <w:rsid w:val="00B65E9E"/>
    <w:rPr>
      <w:rFonts w:eastAsiaTheme="minorHAnsi"/>
    </w:rPr>
  </w:style>
  <w:style w:type="paragraph" w:customStyle="1" w:styleId="7DF078F8021C4316B86CF94D2BD252B8">
    <w:name w:val="7DF078F8021C4316B86CF94D2BD252B8"/>
    <w:rsid w:val="00B65E9E"/>
    <w:rPr>
      <w:rFonts w:eastAsiaTheme="minorHAnsi"/>
    </w:rPr>
  </w:style>
  <w:style w:type="paragraph" w:customStyle="1" w:styleId="597EA88FD1174DD4A81C94912B053FAD">
    <w:name w:val="597EA88FD1174DD4A81C94912B053FAD"/>
    <w:rsid w:val="00B65E9E"/>
  </w:style>
  <w:style w:type="paragraph" w:customStyle="1" w:styleId="8F307110544E4DF4B52AFD9D4CE6770B">
    <w:name w:val="8F307110544E4DF4B52AFD9D4CE6770B"/>
    <w:rsid w:val="00B65E9E"/>
  </w:style>
  <w:style w:type="paragraph" w:customStyle="1" w:styleId="345881CD78644DA3A5FC7BFBC38CE96B1">
    <w:name w:val="345881CD78644DA3A5FC7BFBC38CE96B1"/>
    <w:rsid w:val="00B65E9E"/>
    <w:rPr>
      <w:rFonts w:eastAsiaTheme="minorHAnsi"/>
    </w:rPr>
  </w:style>
  <w:style w:type="paragraph" w:customStyle="1" w:styleId="646A2384AA0B46B1BE4F7793DAC9CCD41">
    <w:name w:val="646A2384AA0B46B1BE4F7793DAC9CCD41"/>
    <w:rsid w:val="00B65E9E"/>
    <w:rPr>
      <w:rFonts w:eastAsiaTheme="minorHAnsi"/>
    </w:rPr>
  </w:style>
  <w:style w:type="paragraph" w:customStyle="1" w:styleId="E036E3B0DCF2497AB87E046FB094F8EA1">
    <w:name w:val="E036E3B0DCF2497AB87E046FB094F8EA1"/>
    <w:rsid w:val="00B65E9E"/>
    <w:rPr>
      <w:rFonts w:eastAsiaTheme="minorHAnsi"/>
    </w:rPr>
  </w:style>
  <w:style w:type="paragraph" w:customStyle="1" w:styleId="50A9BA58E804413E8016E4D73E3DC1F41">
    <w:name w:val="50A9BA58E804413E8016E4D73E3DC1F41"/>
    <w:rsid w:val="00B65E9E"/>
    <w:rPr>
      <w:rFonts w:eastAsiaTheme="minorHAnsi"/>
    </w:rPr>
  </w:style>
  <w:style w:type="paragraph" w:customStyle="1" w:styleId="3BD1F0B4EAE844C0A52683319A092A7F1">
    <w:name w:val="3BD1F0B4EAE844C0A52683319A092A7F1"/>
    <w:rsid w:val="00B65E9E"/>
    <w:rPr>
      <w:rFonts w:eastAsiaTheme="minorHAnsi"/>
    </w:rPr>
  </w:style>
  <w:style w:type="paragraph" w:customStyle="1" w:styleId="80B5AF5BD27D4FA1B6A202D7B06A82331">
    <w:name w:val="80B5AF5BD27D4FA1B6A202D7B06A82331"/>
    <w:rsid w:val="00B65E9E"/>
    <w:rPr>
      <w:rFonts w:eastAsiaTheme="minorHAnsi"/>
    </w:rPr>
  </w:style>
  <w:style w:type="paragraph" w:customStyle="1" w:styleId="3F78856CABB1461F922693FDFE674BA61">
    <w:name w:val="3F78856CABB1461F922693FDFE674BA61"/>
    <w:rsid w:val="00B65E9E"/>
    <w:rPr>
      <w:rFonts w:eastAsiaTheme="minorHAnsi"/>
    </w:rPr>
  </w:style>
  <w:style w:type="paragraph" w:customStyle="1" w:styleId="D85E8B178BA84872B74E7FD9E0CFC8C81">
    <w:name w:val="D85E8B178BA84872B74E7FD9E0CFC8C81"/>
    <w:rsid w:val="00B65E9E"/>
    <w:rPr>
      <w:rFonts w:eastAsiaTheme="minorHAnsi"/>
    </w:rPr>
  </w:style>
  <w:style w:type="paragraph" w:customStyle="1" w:styleId="88DD28CD782A46B7802F9C64C5BCABD61">
    <w:name w:val="88DD28CD782A46B7802F9C64C5BCABD61"/>
    <w:rsid w:val="00B65E9E"/>
    <w:rPr>
      <w:rFonts w:eastAsiaTheme="minorHAnsi"/>
    </w:rPr>
  </w:style>
  <w:style w:type="paragraph" w:customStyle="1" w:styleId="94A9099B898C4558B249A88017CDD63E1">
    <w:name w:val="94A9099B898C4558B249A88017CDD63E1"/>
    <w:rsid w:val="00B65E9E"/>
    <w:rPr>
      <w:rFonts w:eastAsiaTheme="minorHAnsi"/>
    </w:rPr>
  </w:style>
  <w:style w:type="paragraph" w:customStyle="1" w:styleId="FDFD8A0C530648F1BEBB6BE880CB6BCE1">
    <w:name w:val="FDFD8A0C530648F1BEBB6BE880CB6BCE1"/>
    <w:rsid w:val="00B65E9E"/>
    <w:rPr>
      <w:rFonts w:eastAsiaTheme="minorHAnsi"/>
    </w:rPr>
  </w:style>
  <w:style w:type="paragraph" w:customStyle="1" w:styleId="B608662959D54E72A18B92F29A3B571F1">
    <w:name w:val="B608662959D54E72A18B92F29A3B571F1"/>
    <w:rsid w:val="00B65E9E"/>
    <w:rPr>
      <w:rFonts w:eastAsiaTheme="minorHAnsi"/>
    </w:rPr>
  </w:style>
  <w:style w:type="paragraph" w:customStyle="1" w:styleId="7DF078F8021C4316B86CF94D2BD252B81">
    <w:name w:val="7DF078F8021C4316B86CF94D2BD252B81"/>
    <w:rsid w:val="00B65E9E"/>
    <w:rPr>
      <w:rFonts w:eastAsiaTheme="minorHAnsi"/>
    </w:rPr>
  </w:style>
  <w:style w:type="paragraph" w:customStyle="1" w:styleId="78CC4BEDE2764A15A0B4230F0AA279DC">
    <w:name w:val="78CC4BEDE2764A15A0B4230F0AA279DC"/>
    <w:rsid w:val="00B65E9E"/>
    <w:rPr>
      <w:rFonts w:eastAsiaTheme="minorHAnsi"/>
    </w:rPr>
  </w:style>
  <w:style w:type="paragraph" w:customStyle="1" w:styleId="419E98E3E71A42A2A4B11B1AB3A37127">
    <w:name w:val="419E98E3E71A42A2A4B11B1AB3A37127"/>
    <w:rsid w:val="00B65E9E"/>
    <w:rPr>
      <w:rFonts w:eastAsiaTheme="minorHAnsi"/>
    </w:rPr>
  </w:style>
  <w:style w:type="paragraph" w:customStyle="1" w:styleId="597EA88FD1174DD4A81C94912B053FAD1">
    <w:name w:val="597EA88FD1174DD4A81C94912B053FAD1"/>
    <w:rsid w:val="00B65E9E"/>
    <w:rPr>
      <w:rFonts w:eastAsiaTheme="minorHAnsi"/>
    </w:rPr>
  </w:style>
  <w:style w:type="paragraph" w:customStyle="1" w:styleId="8F307110544E4DF4B52AFD9D4CE6770B1">
    <w:name w:val="8F307110544E4DF4B52AFD9D4CE6770B1"/>
    <w:rsid w:val="00B65E9E"/>
    <w:rPr>
      <w:rFonts w:eastAsiaTheme="minorHAnsi"/>
    </w:rPr>
  </w:style>
  <w:style w:type="paragraph" w:customStyle="1" w:styleId="8C80EDCF37B74C34A8F52F81E142EC8B">
    <w:name w:val="8C80EDCF37B74C34A8F52F81E142EC8B"/>
    <w:rsid w:val="00B65E9E"/>
    <w:rPr>
      <w:rFonts w:eastAsiaTheme="minorHAnsi"/>
    </w:rPr>
  </w:style>
  <w:style w:type="paragraph" w:customStyle="1" w:styleId="6E265EBC19CA4D20AD8100A92E30371D">
    <w:name w:val="6E265EBC19CA4D20AD8100A92E30371D"/>
    <w:rsid w:val="00B65E9E"/>
    <w:rPr>
      <w:rFonts w:eastAsiaTheme="minorHAnsi"/>
    </w:rPr>
  </w:style>
  <w:style w:type="paragraph" w:customStyle="1" w:styleId="CCAD7BDD571D4417AB55DA701F84A496">
    <w:name w:val="CCAD7BDD571D4417AB55DA701F84A496"/>
    <w:rsid w:val="00B65E9E"/>
    <w:rPr>
      <w:rFonts w:eastAsiaTheme="minorHAnsi"/>
    </w:rPr>
  </w:style>
  <w:style w:type="paragraph" w:customStyle="1" w:styleId="51A55E599C03428EB896DFA516DA5A99">
    <w:name w:val="51A55E599C03428EB896DFA516DA5A99"/>
    <w:rsid w:val="00B65E9E"/>
    <w:rPr>
      <w:rFonts w:eastAsiaTheme="minorHAnsi"/>
    </w:rPr>
  </w:style>
  <w:style w:type="paragraph" w:customStyle="1" w:styleId="7D661A037B314620985F96CA759ADE4D">
    <w:name w:val="7D661A037B314620985F96CA759ADE4D"/>
    <w:rsid w:val="00B65E9E"/>
    <w:rPr>
      <w:rFonts w:eastAsiaTheme="minorHAnsi"/>
    </w:rPr>
  </w:style>
  <w:style w:type="paragraph" w:customStyle="1" w:styleId="1253314B480345948417A2F7722FB96D">
    <w:name w:val="1253314B480345948417A2F7722FB96D"/>
    <w:rsid w:val="00B65E9E"/>
    <w:rPr>
      <w:rFonts w:eastAsiaTheme="minorHAnsi"/>
    </w:rPr>
  </w:style>
  <w:style w:type="paragraph" w:customStyle="1" w:styleId="555B6E9C99BD4CC69960E898E0FE169F">
    <w:name w:val="555B6E9C99BD4CC69960E898E0FE169F"/>
    <w:rsid w:val="00B65E9E"/>
    <w:rPr>
      <w:rFonts w:eastAsiaTheme="minorHAnsi"/>
    </w:rPr>
  </w:style>
  <w:style w:type="paragraph" w:customStyle="1" w:styleId="DA6D6B958E7747E4A04D83032F06122B">
    <w:name w:val="DA6D6B958E7747E4A04D83032F06122B"/>
    <w:rsid w:val="00B65E9E"/>
    <w:rPr>
      <w:rFonts w:eastAsiaTheme="minorHAnsi"/>
    </w:rPr>
  </w:style>
  <w:style w:type="paragraph" w:customStyle="1" w:styleId="345881CD78644DA3A5FC7BFBC38CE96B2">
    <w:name w:val="345881CD78644DA3A5FC7BFBC38CE96B2"/>
    <w:rsid w:val="00571D4A"/>
    <w:rPr>
      <w:rFonts w:eastAsiaTheme="minorHAnsi"/>
    </w:rPr>
  </w:style>
  <w:style w:type="paragraph" w:customStyle="1" w:styleId="646A2384AA0B46B1BE4F7793DAC9CCD42">
    <w:name w:val="646A2384AA0B46B1BE4F7793DAC9CCD42"/>
    <w:rsid w:val="00571D4A"/>
    <w:rPr>
      <w:rFonts w:eastAsiaTheme="minorHAnsi"/>
    </w:rPr>
  </w:style>
  <w:style w:type="paragraph" w:customStyle="1" w:styleId="E036E3B0DCF2497AB87E046FB094F8EA2">
    <w:name w:val="E036E3B0DCF2497AB87E046FB094F8EA2"/>
    <w:rsid w:val="00571D4A"/>
    <w:rPr>
      <w:rFonts w:eastAsiaTheme="minorHAnsi"/>
    </w:rPr>
  </w:style>
  <w:style w:type="paragraph" w:customStyle="1" w:styleId="50A9BA58E804413E8016E4D73E3DC1F42">
    <w:name w:val="50A9BA58E804413E8016E4D73E3DC1F42"/>
    <w:rsid w:val="00571D4A"/>
    <w:rPr>
      <w:rFonts w:eastAsiaTheme="minorHAnsi"/>
    </w:rPr>
  </w:style>
  <w:style w:type="paragraph" w:customStyle="1" w:styleId="3BD1F0B4EAE844C0A52683319A092A7F2">
    <w:name w:val="3BD1F0B4EAE844C0A52683319A092A7F2"/>
    <w:rsid w:val="00571D4A"/>
    <w:rPr>
      <w:rFonts w:eastAsiaTheme="minorHAnsi"/>
    </w:rPr>
  </w:style>
  <w:style w:type="paragraph" w:customStyle="1" w:styleId="80B5AF5BD27D4FA1B6A202D7B06A82332">
    <w:name w:val="80B5AF5BD27D4FA1B6A202D7B06A82332"/>
    <w:rsid w:val="00571D4A"/>
    <w:rPr>
      <w:rFonts w:eastAsiaTheme="minorHAnsi"/>
    </w:rPr>
  </w:style>
  <w:style w:type="paragraph" w:customStyle="1" w:styleId="3F78856CABB1461F922693FDFE674BA62">
    <w:name w:val="3F78856CABB1461F922693FDFE674BA62"/>
    <w:rsid w:val="00571D4A"/>
    <w:rPr>
      <w:rFonts w:eastAsiaTheme="minorHAnsi"/>
    </w:rPr>
  </w:style>
  <w:style w:type="paragraph" w:customStyle="1" w:styleId="D85E8B178BA84872B74E7FD9E0CFC8C82">
    <w:name w:val="D85E8B178BA84872B74E7FD9E0CFC8C82"/>
    <w:rsid w:val="00571D4A"/>
    <w:rPr>
      <w:rFonts w:eastAsiaTheme="minorHAnsi"/>
    </w:rPr>
  </w:style>
  <w:style w:type="paragraph" w:customStyle="1" w:styleId="88DD28CD782A46B7802F9C64C5BCABD62">
    <w:name w:val="88DD28CD782A46B7802F9C64C5BCABD62"/>
    <w:rsid w:val="00571D4A"/>
    <w:rPr>
      <w:rFonts w:eastAsiaTheme="minorHAnsi"/>
    </w:rPr>
  </w:style>
  <w:style w:type="paragraph" w:customStyle="1" w:styleId="94A9099B898C4558B249A88017CDD63E2">
    <w:name w:val="94A9099B898C4558B249A88017CDD63E2"/>
    <w:rsid w:val="00571D4A"/>
    <w:rPr>
      <w:rFonts w:eastAsiaTheme="minorHAnsi"/>
    </w:rPr>
  </w:style>
  <w:style w:type="paragraph" w:customStyle="1" w:styleId="FDFD8A0C530648F1BEBB6BE880CB6BCE2">
    <w:name w:val="FDFD8A0C530648F1BEBB6BE880CB6BCE2"/>
    <w:rsid w:val="00571D4A"/>
    <w:rPr>
      <w:rFonts w:eastAsiaTheme="minorHAnsi"/>
    </w:rPr>
  </w:style>
  <w:style w:type="paragraph" w:customStyle="1" w:styleId="B608662959D54E72A18B92F29A3B571F2">
    <w:name w:val="B608662959D54E72A18B92F29A3B571F2"/>
    <w:rsid w:val="00571D4A"/>
    <w:rPr>
      <w:rFonts w:eastAsiaTheme="minorHAnsi"/>
    </w:rPr>
  </w:style>
  <w:style w:type="paragraph" w:customStyle="1" w:styleId="7DF078F8021C4316B86CF94D2BD252B82">
    <w:name w:val="7DF078F8021C4316B86CF94D2BD252B82"/>
    <w:rsid w:val="00571D4A"/>
    <w:rPr>
      <w:rFonts w:eastAsiaTheme="minorHAnsi"/>
    </w:rPr>
  </w:style>
  <w:style w:type="paragraph" w:customStyle="1" w:styleId="78CC4BEDE2764A15A0B4230F0AA279DC1">
    <w:name w:val="78CC4BEDE2764A15A0B4230F0AA279DC1"/>
    <w:rsid w:val="00571D4A"/>
    <w:rPr>
      <w:rFonts w:eastAsiaTheme="minorHAnsi"/>
    </w:rPr>
  </w:style>
  <w:style w:type="paragraph" w:customStyle="1" w:styleId="419E98E3E71A42A2A4B11B1AB3A371271">
    <w:name w:val="419E98E3E71A42A2A4B11B1AB3A371271"/>
    <w:rsid w:val="00571D4A"/>
    <w:rPr>
      <w:rFonts w:eastAsiaTheme="minorHAnsi"/>
    </w:rPr>
  </w:style>
  <w:style w:type="paragraph" w:customStyle="1" w:styleId="597EA88FD1174DD4A81C94912B053FAD2">
    <w:name w:val="597EA88FD1174DD4A81C94912B053FAD2"/>
    <w:rsid w:val="00571D4A"/>
    <w:rPr>
      <w:rFonts w:eastAsiaTheme="minorHAnsi"/>
    </w:rPr>
  </w:style>
  <w:style w:type="paragraph" w:customStyle="1" w:styleId="8F307110544E4DF4B52AFD9D4CE6770B2">
    <w:name w:val="8F307110544E4DF4B52AFD9D4CE6770B2"/>
    <w:rsid w:val="00571D4A"/>
    <w:rPr>
      <w:rFonts w:eastAsiaTheme="minorHAnsi"/>
    </w:rPr>
  </w:style>
  <w:style w:type="paragraph" w:customStyle="1" w:styleId="8C80EDCF37B74C34A8F52F81E142EC8B1">
    <w:name w:val="8C80EDCF37B74C34A8F52F81E142EC8B1"/>
    <w:rsid w:val="00571D4A"/>
    <w:rPr>
      <w:rFonts w:eastAsiaTheme="minorHAnsi"/>
    </w:rPr>
  </w:style>
  <w:style w:type="paragraph" w:customStyle="1" w:styleId="6E265EBC19CA4D20AD8100A92E30371D1">
    <w:name w:val="6E265EBC19CA4D20AD8100A92E30371D1"/>
    <w:rsid w:val="00571D4A"/>
    <w:rPr>
      <w:rFonts w:eastAsiaTheme="minorHAnsi"/>
    </w:rPr>
  </w:style>
  <w:style w:type="paragraph" w:customStyle="1" w:styleId="CCAD7BDD571D4417AB55DA701F84A4961">
    <w:name w:val="CCAD7BDD571D4417AB55DA701F84A4961"/>
    <w:rsid w:val="00571D4A"/>
    <w:rPr>
      <w:rFonts w:eastAsiaTheme="minorHAnsi"/>
    </w:rPr>
  </w:style>
  <w:style w:type="paragraph" w:customStyle="1" w:styleId="51A55E599C03428EB896DFA516DA5A991">
    <w:name w:val="51A55E599C03428EB896DFA516DA5A991"/>
    <w:rsid w:val="00571D4A"/>
    <w:rPr>
      <w:rFonts w:eastAsiaTheme="minorHAnsi"/>
    </w:rPr>
  </w:style>
  <w:style w:type="paragraph" w:customStyle="1" w:styleId="7D661A037B314620985F96CA759ADE4D1">
    <w:name w:val="7D661A037B314620985F96CA759ADE4D1"/>
    <w:rsid w:val="00571D4A"/>
    <w:rPr>
      <w:rFonts w:eastAsiaTheme="minorHAnsi"/>
    </w:rPr>
  </w:style>
  <w:style w:type="paragraph" w:customStyle="1" w:styleId="1253314B480345948417A2F7722FB96D1">
    <w:name w:val="1253314B480345948417A2F7722FB96D1"/>
    <w:rsid w:val="00571D4A"/>
    <w:rPr>
      <w:rFonts w:eastAsiaTheme="minorHAnsi"/>
    </w:rPr>
  </w:style>
  <w:style w:type="paragraph" w:customStyle="1" w:styleId="555B6E9C99BD4CC69960E898E0FE169F1">
    <w:name w:val="555B6E9C99BD4CC69960E898E0FE169F1"/>
    <w:rsid w:val="00571D4A"/>
    <w:rPr>
      <w:rFonts w:eastAsiaTheme="minorHAnsi"/>
    </w:rPr>
  </w:style>
  <w:style w:type="paragraph" w:customStyle="1" w:styleId="DA6D6B958E7747E4A04D83032F06122B1">
    <w:name w:val="DA6D6B958E7747E4A04D83032F06122B1"/>
    <w:rsid w:val="00571D4A"/>
    <w:rPr>
      <w:rFonts w:eastAsiaTheme="minorHAnsi"/>
    </w:rPr>
  </w:style>
  <w:style w:type="paragraph" w:customStyle="1" w:styleId="345881CD78644DA3A5FC7BFBC38CE96B3">
    <w:name w:val="345881CD78644DA3A5FC7BFBC38CE96B3"/>
    <w:rsid w:val="00571D4A"/>
    <w:rPr>
      <w:rFonts w:eastAsiaTheme="minorHAnsi"/>
    </w:rPr>
  </w:style>
  <w:style w:type="paragraph" w:customStyle="1" w:styleId="646A2384AA0B46B1BE4F7793DAC9CCD43">
    <w:name w:val="646A2384AA0B46B1BE4F7793DAC9CCD43"/>
    <w:rsid w:val="00571D4A"/>
    <w:rPr>
      <w:rFonts w:eastAsiaTheme="minorHAnsi"/>
    </w:rPr>
  </w:style>
  <w:style w:type="paragraph" w:customStyle="1" w:styleId="E036E3B0DCF2497AB87E046FB094F8EA3">
    <w:name w:val="E036E3B0DCF2497AB87E046FB094F8EA3"/>
    <w:rsid w:val="00571D4A"/>
    <w:rPr>
      <w:rFonts w:eastAsiaTheme="minorHAnsi"/>
    </w:rPr>
  </w:style>
  <w:style w:type="paragraph" w:customStyle="1" w:styleId="50A9BA58E804413E8016E4D73E3DC1F43">
    <w:name w:val="50A9BA58E804413E8016E4D73E3DC1F43"/>
    <w:rsid w:val="00571D4A"/>
    <w:rPr>
      <w:rFonts w:eastAsiaTheme="minorHAnsi"/>
    </w:rPr>
  </w:style>
  <w:style w:type="paragraph" w:customStyle="1" w:styleId="3BD1F0B4EAE844C0A52683319A092A7F3">
    <w:name w:val="3BD1F0B4EAE844C0A52683319A092A7F3"/>
    <w:rsid w:val="00571D4A"/>
    <w:rPr>
      <w:rFonts w:eastAsiaTheme="minorHAnsi"/>
    </w:rPr>
  </w:style>
  <w:style w:type="paragraph" w:customStyle="1" w:styleId="80B5AF5BD27D4FA1B6A202D7B06A82333">
    <w:name w:val="80B5AF5BD27D4FA1B6A202D7B06A82333"/>
    <w:rsid w:val="00571D4A"/>
    <w:rPr>
      <w:rFonts w:eastAsiaTheme="minorHAnsi"/>
    </w:rPr>
  </w:style>
  <w:style w:type="paragraph" w:customStyle="1" w:styleId="3F78856CABB1461F922693FDFE674BA63">
    <w:name w:val="3F78856CABB1461F922693FDFE674BA63"/>
    <w:rsid w:val="00571D4A"/>
    <w:rPr>
      <w:rFonts w:eastAsiaTheme="minorHAnsi"/>
    </w:rPr>
  </w:style>
  <w:style w:type="paragraph" w:customStyle="1" w:styleId="D85E8B178BA84872B74E7FD9E0CFC8C83">
    <w:name w:val="D85E8B178BA84872B74E7FD9E0CFC8C83"/>
    <w:rsid w:val="00571D4A"/>
    <w:rPr>
      <w:rFonts w:eastAsiaTheme="minorHAnsi"/>
    </w:rPr>
  </w:style>
  <w:style w:type="paragraph" w:customStyle="1" w:styleId="88DD28CD782A46B7802F9C64C5BCABD63">
    <w:name w:val="88DD28CD782A46B7802F9C64C5BCABD63"/>
    <w:rsid w:val="00571D4A"/>
    <w:rPr>
      <w:rFonts w:eastAsiaTheme="minorHAnsi"/>
    </w:rPr>
  </w:style>
  <w:style w:type="paragraph" w:customStyle="1" w:styleId="94A9099B898C4558B249A88017CDD63E3">
    <w:name w:val="94A9099B898C4558B249A88017CDD63E3"/>
    <w:rsid w:val="00571D4A"/>
    <w:rPr>
      <w:rFonts w:eastAsiaTheme="minorHAnsi"/>
    </w:rPr>
  </w:style>
  <w:style w:type="paragraph" w:customStyle="1" w:styleId="FDFD8A0C530648F1BEBB6BE880CB6BCE3">
    <w:name w:val="FDFD8A0C530648F1BEBB6BE880CB6BCE3"/>
    <w:rsid w:val="00571D4A"/>
    <w:rPr>
      <w:rFonts w:eastAsiaTheme="minorHAnsi"/>
    </w:rPr>
  </w:style>
  <w:style w:type="paragraph" w:customStyle="1" w:styleId="B608662959D54E72A18B92F29A3B571F3">
    <w:name w:val="B608662959D54E72A18B92F29A3B571F3"/>
    <w:rsid w:val="00571D4A"/>
    <w:rPr>
      <w:rFonts w:eastAsiaTheme="minorHAnsi"/>
    </w:rPr>
  </w:style>
  <w:style w:type="paragraph" w:customStyle="1" w:styleId="7DF078F8021C4316B86CF94D2BD252B83">
    <w:name w:val="7DF078F8021C4316B86CF94D2BD252B83"/>
    <w:rsid w:val="00571D4A"/>
    <w:rPr>
      <w:rFonts w:eastAsiaTheme="minorHAnsi"/>
    </w:rPr>
  </w:style>
  <w:style w:type="paragraph" w:customStyle="1" w:styleId="78CC4BEDE2764A15A0B4230F0AA279DC2">
    <w:name w:val="78CC4BEDE2764A15A0B4230F0AA279DC2"/>
    <w:rsid w:val="00571D4A"/>
    <w:rPr>
      <w:rFonts w:eastAsiaTheme="minorHAnsi"/>
    </w:rPr>
  </w:style>
  <w:style w:type="paragraph" w:customStyle="1" w:styleId="419E98E3E71A42A2A4B11B1AB3A371272">
    <w:name w:val="419E98E3E71A42A2A4B11B1AB3A371272"/>
    <w:rsid w:val="00571D4A"/>
    <w:rPr>
      <w:rFonts w:eastAsiaTheme="minorHAnsi"/>
    </w:rPr>
  </w:style>
  <w:style w:type="paragraph" w:customStyle="1" w:styleId="597EA88FD1174DD4A81C94912B053FAD3">
    <w:name w:val="597EA88FD1174DD4A81C94912B053FAD3"/>
    <w:rsid w:val="00571D4A"/>
    <w:rPr>
      <w:rFonts w:eastAsiaTheme="minorHAnsi"/>
    </w:rPr>
  </w:style>
  <w:style w:type="paragraph" w:customStyle="1" w:styleId="8F307110544E4DF4B52AFD9D4CE6770B3">
    <w:name w:val="8F307110544E4DF4B52AFD9D4CE6770B3"/>
    <w:rsid w:val="00571D4A"/>
    <w:rPr>
      <w:rFonts w:eastAsiaTheme="minorHAnsi"/>
    </w:rPr>
  </w:style>
  <w:style w:type="paragraph" w:customStyle="1" w:styleId="8C80EDCF37B74C34A8F52F81E142EC8B2">
    <w:name w:val="8C80EDCF37B74C34A8F52F81E142EC8B2"/>
    <w:rsid w:val="00571D4A"/>
    <w:rPr>
      <w:rFonts w:eastAsiaTheme="minorHAnsi"/>
    </w:rPr>
  </w:style>
  <w:style w:type="paragraph" w:customStyle="1" w:styleId="6E265EBC19CA4D20AD8100A92E30371D2">
    <w:name w:val="6E265EBC19CA4D20AD8100A92E30371D2"/>
    <w:rsid w:val="00571D4A"/>
    <w:rPr>
      <w:rFonts w:eastAsiaTheme="minorHAnsi"/>
    </w:rPr>
  </w:style>
  <w:style w:type="paragraph" w:customStyle="1" w:styleId="CCAD7BDD571D4417AB55DA701F84A4962">
    <w:name w:val="CCAD7BDD571D4417AB55DA701F84A4962"/>
    <w:rsid w:val="00571D4A"/>
    <w:rPr>
      <w:rFonts w:eastAsiaTheme="minorHAnsi"/>
    </w:rPr>
  </w:style>
  <w:style w:type="paragraph" w:customStyle="1" w:styleId="51A55E599C03428EB896DFA516DA5A992">
    <w:name w:val="51A55E599C03428EB896DFA516DA5A992"/>
    <w:rsid w:val="00571D4A"/>
    <w:rPr>
      <w:rFonts w:eastAsiaTheme="minorHAnsi"/>
    </w:rPr>
  </w:style>
  <w:style w:type="paragraph" w:customStyle="1" w:styleId="7D661A037B314620985F96CA759ADE4D2">
    <w:name w:val="7D661A037B314620985F96CA759ADE4D2"/>
    <w:rsid w:val="00571D4A"/>
    <w:rPr>
      <w:rFonts w:eastAsiaTheme="minorHAnsi"/>
    </w:rPr>
  </w:style>
  <w:style w:type="paragraph" w:customStyle="1" w:styleId="1253314B480345948417A2F7722FB96D2">
    <w:name w:val="1253314B480345948417A2F7722FB96D2"/>
    <w:rsid w:val="00571D4A"/>
    <w:rPr>
      <w:rFonts w:eastAsiaTheme="minorHAnsi"/>
    </w:rPr>
  </w:style>
  <w:style w:type="paragraph" w:customStyle="1" w:styleId="555B6E9C99BD4CC69960E898E0FE169F2">
    <w:name w:val="555B6E9C99BD4CC69960E898E0FE169F2"/>
    <w:rsid w:val="00571D4A"/>
    <w:rPr>
      <w:rFonts w:eastAsiaTheme="minorHAnsi"/>
    </w:rPr>
  </w:style>
  <w:style w:type="paragraph" w:customStyle="1" w:styleId="DA6D6B958E7747E4A04D83032F06122B2">
    <w:name w:val="DA6D6B958E7747E4A04D83032F06122B2"/>
    <w:rsid w:val="00571D4A"/>
    <w:rPr>
      <w:rFonts w:eastAsiaTheme="minorHAnsi"/>
    </w:rPr>
  </w:style>
  <w:style w:type="paragraph" w:customStyle="1" w:styleId="345881CD78644DA3A5FC7BFBC38CE96B4">
    <w:name w:val="345881CD78644DA3A5FC7BFBC38CE96B4"/>
    <w:rsid w:val="003E6D4B"/>
    <w:rPr>
      <w:rFonts w:eastAsiaTheme="minorHAnsi"/>
    </w:rPr>
  </w:style>
  <w:style w:type="paragraph" w:customStyle="1" w:styleId="646A2384AA0B46B1BE4F7793DAC9CCD44">
    <w:name w:val="646A2384AA0B46B1BE4F7793DAC9CCD44"/>
    <w:rsid w:val="003E6D4B"/>
    <w:rPr>
      <w:rFonts w:eastAsiaTheme="minorHAnsi"/>
    </w:rPr>
  </w:style>
  <w:style w:type="paragraph" w:customStyle="1" w:styleId="E036E3B0DCF2497AB87E046FB094F8EA4">
    <w:name w:val="E036E3B0DCF2497AB87E046FB094F8EA4"/>
    <w:rsid w:val="003E6D4B"/>
    <w:rPr>
      <w:rFonts w:eastAsiaTheme="minorHAnsi"/>
    </w:rPr>
  </w:style>
  <w:style w:type="paragraph" w:customStyle="1" w:styleId="50A9BA58E804413E8016E4D73E3DC1F44">
    <w:name w:val="50A9BA58E804413E8016E4D73E3DC1F44"/>
    <w:rsid w:val="003E6D4B"/>
    <w:rPr>
      <w:rFonts w:eastAsiaTheme="minorHAnsi"/>
    </w:rPr>
  </w:style>
  <w:style w:type="paragraph" w:customStyle="1" w:styleId="3BD1F0B4EAE844C0A52683319A092A7F4">
    <w:name w:val="3BD1F0B4EAE844C0A52683319A092A7F4"/>
    <w:rsid w:val="003E6D4B"/>
    <w:rPr>
      <w:rFonts w:eastAsiaTheme="minorHAnsi"/>
    </w:rPr>
  </w:style>
  <w:style w:type="paragraph" w:customStyle="1" w:styleId="80B5AF5BD27D4FA1B6A202D7B06A82334">
    <w:name w:val="80B5AF5BD27D4FA1B6A202D7B06A82334"/>
    <w:rsid w:val="003E6D4B"/>
    <w:rPr>
      <w:rFonts w:eastAsiaTheme="minorHAnsi"/>
    </w:rPr>
  </w:style>
  <w:style w:type="paragraph" w:customStyle="1" w:styleId="3F78856CABB1461F922693FDFE674BA64">
    <w:name w:val="3F78856CABB1461F922693FDFE674BA64"/>
    <w:rsid w:val="003E6D4B"/>
    <w:rPr>
      <w:rFonts w:eastAsiaTheme="minorHAnsi"/>
    </w:rPr>
  </w:style>
  <w:style w:type="paragraph" w:customStyle="1" w:styleId="D85E8B178BA84872B74E7FD9E0CFC8C84">
    <w:name w:val="D85E8B178BA84872B74E7FD9E0CFC8C84"/>
    <w:rsid w:val="003E6D4B"/>
    <w:rPr>
      <w:rFonts w:eastAsiaTheme="minorHAnsi"/>
    </w:rPr>
  </w:style>
  <w:style w:type="paragraph" w:customStyle="1" w:styleId="88DD28CD782A46B7802F9C64C5BCABD64">
    <w:name w:val="88DD28CD782A46B7802F9C64C5BCABD64"/>
    <w:rsid w:val="003E6D4B"/>
    <w:rPr>
      <w:rFonts w:eastAsiaTheme="minorHAnsi"/>
    </w:rPr>
  </w:style>
  <w:style w:type="paragraph" w:customStyle="1" w:styleId="94A9099B898C4558B249A88017CDD63E4">
    <w:name w:val="94A9099B898C4558B249A88017CDD63E4"/>
    <w:rsid w:val="003E6D4B"/>
    <w:rPr>
      <w:rFonts w:eastAsiaTheme="minorHAnsi"/>
    </w:rPr>
  </w:style>
  <w:style w:type="paragraph" w:customStyle="1" w:styleId="FDFD8A0C530648F1BEBB6BE880CB6BCE4">
    <w:name w:val="FDFD8A0C530648F1BEBB6BE880CB6BCE4"/>
    <w:rsid w:val="003E6D4B"/>
    <w:rPr>
      <w:rFonts w:eastAsiaTheme="minorHAnsi"/>
    </w:rPr>
  </w:style>
  <w:style w:type="paragraph" w:customStyle="1" w:styleId="B608662959D54E72A18B92F29A3B571F4">
    <w:name w:val="B608662959D54E72A18B92F29A3B571F4"/>
    <w:rsid w:val="003E6D4B"/>
    <w:rPr>
      <w:rFonts w:eastAsiaTheme="minorHAnsi"/>
    </w:rPr>
  </w:style>
  <w:style w:type="paragraph" w:customStyle="1" w:styleId="7DF078F8021C4316B86CF94D2BD252B84">
    <w:name w:val="7DF078F8021C4316B86CF94D2BD252B84"/>
    <w:rsid w:val="003E6D4B"/>
    <w:rPr>
      <w:rFonts w:eastAsiaTheme="minorHAnsi"/>
    </w:rPr>
  </w:style>
  <w:style w:type="paragraph" w:customStyle="1" w:styleId="78CC4BEDE2764A15A0B4230F0AA279DC3">
    <w:name w:val="78CC4BEDE2764A15A0B4230F0AA279DC3"/>
    <w:rsid w:val="003E6D4B"/>
    <w:rPr>
      <w:rFonts w:eastAsiaTheme="minorHAnsi"/>
    </w:rPr>
  </w:style>
  <w:style w:type="paragraph" w:customStyle="1" w:styleId="419E98E3E71A42A2A4B11B1AB3A371273">
    <w:name w:val="419E98E3E71A42A2A4B11B1AB3A371273"/>
    <w:rsid w:val="003E6D4B"/>
    <w:rPr>
      <w:rFonts w:eastAsiaTheme="minorHAnsi"/>
    </w:rPr>
  </w:style>
  <w:style w:type="paragraph" w:customStyle="1" w:styleId="597EA88FD1174DD4A81C94912B053FAD4">
    <w:name w:val="597EA88FD1174DD4A81C94912B053FAD4"/>
    <w:rsid w:val="003E6D4B"/>
    <w:rPr>
      <w:rFonts w:eastAsiaTheme="minorHAnsi"/>
    </w:rPr>
  </w:style>
  <w:style w:type="paragraph" w:customStyle="1" w:styleId="8F307110544E4DF4B52AFD9D4CE6770B4">
    <w:name w:val="8F307110544E4DF4B52AFD9D4CE6770B4"/>
    <w:rsid w:val="003E6D4B"/>
    <w:rPr>
      <w:rFonts w:eastAsiaTheme="minorHAnsi"/>
    </w:rPr>
  </w:style>
  <w:style w:type="paragraph" w:customStyle="1" w:styleId="8C80EDCF37B74C34A8F52F81E142EC8B3">
    <w:name w:val="8C80EDCF37B74C34A8F52F81E142EC8B3"/>
    <w:rsid w:val="003E6D4B"/>
    <w:rPr>
      <w:rFonts w:eastAsiaTheme="minorHAnsi"/>
    </w:rPr>
  </w:style>
  <w:style w:type="paragraph" w:customStyle="1" w:styleId="6E265EBC19CA4D20AD8100A92E30371D3">
    <w:name w:val="6E265EBC19CA4D20AD8100A92E30371D3"/>
    <w:rsid w:val="003E6D4B"/>
    <w:rPr>
      <w:rFonts w:eastAsiaTheme="minorHAnsi"/>
    </w:rPr>
  </w:style>
  <w:style w:type="paragraph" w:customStyle="1" w:styleId="CCAD7BDD571D4417AB55DA701F84A4963">
    <w:name w:val="CCAD7BDD571D4417AB55DA701F84A4963"/>
    <w:rsid w:val="003E6D4B"/>
    <w:rPr>
      <w:rFonts w:eastAsiaTheme="minorHAnsi"/>
    </w:rPr>
  </w:style>
  <w:style w:type="paragraph" w:customStyle="1" w:styleId="51A55E599C03428EB896DFA516DA5A993">
    <w:name w:val="51A55E599C03428EB896DFA516DA5A993"/>
    <w:rsid w:val="003E6D4B"/>
    <w:rPr>
      <w:rFonts w:eastAsiaTheme="minorHAnsi"/>
    </w:rPr>
  </w:style>
  <w:style w:type="paragraph" w:customStyle="1" w:styleId="7D661A037B314620985F96CA759ADE4D3">
    <w:name w:val="7D661A037B314620985F96CA759ADE4D3"/>
    <w:rsid w:val="003E6D4B"/>
    <w:rPr>
      <w:rFonts w:eastAsiaTheme="minorHAnsi"/>
    </w:rPr>
  </w:style>
  <w:style w:type="paragraph" w:customStyle="1" w:styleId="1253314B480345948417A2F7722FB96D3">
    <w:name w:val="1253314B480345948417A2F7722FB96D3"/>
    <w:rsid w:val="003E6D4B"/>
    <w:rPr>
      <w:rFonts w:eastAsiaTheme="minorHAnsi"/>
    </w:rPr>
  </w:style>
  <w:style w:type="paragraph" w:customStyle="1" w:styleId="555B6E9C99BD4CC69960E898E0FE169F3">
    <w:name w:val="555B6E9C99BD4CC69960E898E0FE169F3"/>
    <w:rsid w:val="003E6D4B"/>
    <w:rPr>
      <w:rFonts w:eastAsiaTheme="minorHAnsi"/>
    </w:rPr>
  </w:style>
  <w:style w:type="paragraph" w:customStyle="1" w:styleId="DA6D6B958E7747E4A04D83032F06122B3">
    <w:name w:val="DA6D6B958E7747E4A04D83032F06122B3"/>
    <w:rsid w:val="003E6D4B"/>
    <w:rPr>
      <w:rFonts w:eastAsiaTheme="minorHAnsi"/>
    </w:rPr>
  </w:style>
  <w:style w:type="paragraph" w:customStyle="1" w:styleId="345881CD78644DA3A5FC7BFBC38CE96B5">
    <w:name w:val="345881CD78644DA3A5FC7BFBC38CE96B5"/>
    <w:rsid w:val="00423B28"/>
    <w:rPr>
      <w:rFonts w:eastAsiaTheme="minorHAnsi"/>
    </w:rPr>
  </w:style>
  <w:style w:type="paragraph" w:customStyle="1" w:styleId="646A2384AA0B46B1BE4F7793DAC9CCD45">
    <w:name w:val="646A2384AA0B46B1BE4F7793DAC9CCD45"/>
    <w:rsid w:val="00423B28"/>
    <w:rPr>
      <w:rFonts w:eastAsiaTheme="minorHAnsi"/>
    </w:rPr>
  </w:style>
  <w:style w:type="paragraph" w:customStyle="1" w:styleId="E036E3B0DCF2497AB87E046FB094F8EA5">
    <w:name w:val="E036E3B0DCF2497AB87E046FB094F8EA5"/>
    <w:rsid w:val="00423B28"/>
    <w:rPr>
      <w:rFonts w:eastAsiaTheme="minorHAnsi"/>
    </w:rPr>
  </w:style>
  <w:style w:type="paragraph" w:customStyle="1" w:styleId="50A9BA58E804413E8016E4D73E3DC1F45">
    <w:name w:val="50A9BA58E804413E8016E4D73E3DC1F45"/>
    <w:rsid w:val="00423B28"/>
    <w:rPr>
      <w:rFonts w:eastAsiaTheme="minorHAnsi"/>
    </w:rPr>
  </w:style>
  <w:style w:type="paragraph" w:customStyle="1" w:styleId="3BD1F0B4EAE844C0A52683319A092A7F5">
    <w:name w:val="3BD1F0B4EAE844C0A52683319A092A7F5"/>
    <w:rsid w:val="00423B28"/>
    <w:rPr>
      <w:rFonts w:eastAsiaTheme="minorHAnsi"/>
    </w:rPr>
  </w:style>
  <w:style w:type="paragraph" w:customStyle="1" w:styleId="80B5AF5BD27D4FA1B6A202D7B06A82335">
    <w:name w:val="80B5AF5BD27D4FA1B6A202D7B06A82335"/>
    <w:rsid w:val="00423B28"/>
    <w:rPr>
      <w:rFonts w:eastAsiaTheme="minorHAnsi"/>
    </w:rPr>
  </w:style>
  <w:style w:type="paragraph" w:customStyle="1" w:styleId="3F78856CABB1461F922693FDFE674BA65">
    <w:name w:val="3F78856CABB1461F922693FDFE674BA65"/>
    <w:rsid w:val="00423B28"/>
    <w:rPr>
      <w:rFonts w:eastAsiaTheme="minorHAnsi"/>
    </w:rPr>
  </w:style>
  <w:style w:type="paragraph" w:customStyle="1" w:styleId="88DD28CD782A46B7802F9C64C5BCABD65">
    <w:name w:val="88DD28CD782A46B7802F9C64C5BCABD65"/>
    <w:rsid w:val="00423B28"/>
    <w:rPr>
      <w:rFonts w:eastAsiaTheme="minorHAnsi"/>
    </w:rPr>
  </w:style>
  <w:style w:type="paragraph" w:customStyle="1" w:styleId="D75DA7A3CE9E49F5A38E80F761BDABC9">
    <w:name w:val="D75DA7A3CE9E49F5A38E80F761BDABC9"/>
    <w:rsid w:val="00423B28"/>
    <w:rPr>
      <w:rFonts w:eastAsiaTheme="minorHAnsi"/>
    </w:rPr>
  </w:style>
  <w:style w:type="paragraph" w:customStyle="1" w:styleId="94A9099B898C4558B249A88017CDD63E5">
    <w:name w:val="94A9099B898C4558B249A88017CDD63E5"/>
    <w:rsid w:val="00423B28"/>
    <w:rPr>
      <w:rFonts w:eastAsiaTheme="minorHAnsi"/>
    </w:rPr>
  </w:style>
  <w:style w:type="paragraph" w:customStyle="1" w:styleId="FDFD8A0C530648F1BEBB6BE880CB6BCE5">
    <w:name w:val="FDFD8A0C530648F1BEBB6BE880CB6BCE5"/>
    <w:rsid w:val="00423B28"/>
    <w:rPr>
      <w:rFonts w:eastAsiaTheme="minorHAnsi"/>
    </w:rPr>
  </w:style>
  <w:style w:type="paragraph" w:customStyle="1" w:styleId="B608662959D54E72A18B92F29A3B571F5">
    <w:name w:val="B608662959D54E72A18B92F29A3B571F5"/>
    <w:rsid w:val="00423B28"/>
    <w:rPr>
      <w:rFonts w:eastAsiaTheme="minorHAnsi"/>
    </w:rPr>
  </w:style>
  <w:style w:type="paragraph" w:customStyle="1" w:styleId="7DF078F8021C4316B86CF94D2BD252B85">
    <w:name w:val="7DF078F8021C4316B86CF94D2BD252B85"/>
    <w:rsid w:val="00423B28"/>
    <w:rPr>
      <w:rFonts w:eastAsiaTheme="minorHAnsi"/>
    </w:rPr>
  </w:style>
  <w:style w:type="paragraph" w:customStyle="1" w:styleId="78CC4BEDE2764A15A0B4230F0AA279DC4">
    <w:name w:val="78CC4BEDE2764A15A0B4230F0AA279DC4"/>
    <w:rsid w:val="00423B28"/>
    <w:rPr>
      <w:rFonts w:eastAsiaTheme="minorHAnsi"/>
    </w:rPr>
  </w:style>
  <w:style w:type="paragraph" w:customStyle="1" w:styleId="419E98E3E71A42A2A4B11B1AB3A371274">
    <w:name w:val="419E98E3E71A42A2A4B11B1AB3A371274"/>
    <w:rsid w:val="00423B28"/>
    <w:rPr>
      <w:rFonts w:eastAsiaTheme="minorHAnsi"/>
    </w:rPr>
  </w:style>
  <w:style w:type="paragraph" w:customStyle="1" w:styleId="597EA88FD1174DD4A81C94912B053FAD5">
    <w:name w:val="597EA88FD1174DD4A81C94912B053FAD5"/>
    <w:rsid w:val="00423B28"/>
    <w:rPr>
      <w:rFonts w:eastAsiaTheme="minorHAnsi"/>
    </w:rPr>
  </w:style>
  <w:style w:type="paragraph" w:customStyle="1" w:styleId="8F307110544E4DF4B52AFD9D4CE6770B5">
    <w:name w:val="8F307110544E4DF4B52AFD9D4CE6770B5"/>
    <w:rsid w:val="00423B28"/>
    <w:rPr>
      <w:rFonts w:eastAsiaTheme="minorHAnsi"/>
    </w:rPr>
  </w:style>
  <w:style w:type="paragraph" w:customStyle="1" w:styleId="8C80EDCF37B74C34A8F52F81E142EC8B4">
    <w:name w:val="8C80EDCF37B74C34A8F52F81E142EC8B4"/>
    <w:rsid w:val="00423B28"/>
    <w:rPr>
      <w:rFonts w:eastAsiaTheme="minorHAnsi"/>
    </w:rPr>
  </w:style>
  <w:style w:type="paragraph" w:customStyle="1" w:styleId="6E265EBC19CA4D20AD8100A92E30371D4">
    <w:name w:val="6E265EBC19CA4D20AD8100A92E30371D4"/>
    <w:rsid w:val="00423B28"/>
    <w:rPr>
      <w:rFonts w:eastAsiaTheme="minorHAnsi"/>
    </w:rPr>
  </w:style>
  <w:style w:type="paragraph" w:customStyle="1" w:styleId="CCAD7BDD571D4417AB55DA701F84A4964">
    <w:name w:val="CCAD7BDD571D4417AB55DA701F84A4964"/>
    <w:rsid w:val="00423B28"/>
    <w:rPr>
      <w:rFonts w:eastAsiaTheme="minorHAnsi"/>
    </w:rPr>
  </w:style>
  <w:style w:type="paragraph" w:customStyle="1" w:styleId="51A55E599C03428EB896DFA516DA5A994">
    <w:name w:val="51A55E599C03428EB896DFA516DA5A994"/>
    <w:rsid w:val="00423B28"/>
    <w:rPr>
      <w:rFonts w:eastAsiaTheme="minorHAnsi"/>
    </w:rPr>
  </w:style>
  <w:style w:type="paragraph" w:customStyle="1" w:styleId="7D661A037B314620985F96CA759ADE4D4">
    <w:name w:val="7D661A037B314620985F96CA759ADE4D4"/>
    <w:rsid w:val="00423B28"/>
    <w:rPr>
      <w:rFonts w:eastAsiaTheme="minorHAnsi"/>
    </w:rPr>
  </w:style>
  <w:style w:type="paragraph" w:customStyle="1" w:styleId="1253314B480345948417A2F7722FB96D4">
    <w:name w:val="1253314B480345948417A2F7722FB96D4"/>
    <w:rsid w:val="00423B28"/>
    <w:rPr>
      <w:rFonts w:eastAsiaTheme="minorHAnsi"/>
    </w:rPr>
  </w:style>
  <w:style w:type="paragraph" w:customStyle="1" w:styleId="555B6E9C99BD4CC69960E898E0FE169F4">
    <w:name w:val="555B6E9C99BD4CC69960E898E0FE169F4"/>
    <w:rsid w:val="00423B28"/>
    <w:rPr>
      <w:rFonts w:eastAsiaTheme="minorHAnsi"/>
    </w:rPr>
  </w:style>
  <w:style w:type="paragraph" w:customStyle="1" w:styleId="DA6D6B958E7747E4A04D83032F06122B4">
    <w:name w:val="DA6D6B958E7747E4A04D83032F06122B4"/>
    <w:rsid w:val="00423B28"/>
    <w:rPr>
      <w:rFonts w:eastAsiaTheme="minorHAnsi"/>
    </w:rPr>
  </w:style>
  <w:style w:type="paragraph" w:customStyle="1" w:styleId="345881CD78644DA3A5FC7BFBC38CE96B6">
    <w:name w:val="345881CD78644DA3A5FC7BFBC38CE96B6"/>
    <w:rsid w:val="00423B28"/>
    <w:rPr>
      <w:rFonts w:eastAsiaTheme="minorHAnsi"/>
    </w:rPr>
  </w:style>
  <w:style w:type="paragraph" w:customStyle="1" w:styleId="646A2384AA0B46B1BE4F7793DAC9CCD46">
    <w:name w:val="646A2384AA0B46B1BE4F7793DAC9CCD46"/>
    <w:rsid w:val="00423B28"/>
    <w:rPr>
      <w:rFonts w:eastAsiaTheme="minorHAnsi"/>
    </w:rPr>
  </w:style>
  <w:style w:type="paragraph" w:customStyle="1" w:styleId="E036E3B0DCF2497AB87E046FB094F8EA6">
    <w:name w:val="E036E3B0DCF2497AB87E046FB094F8EA6"/>
    <w:rsid w:val="00423B28"/>
    <w:rPr>
      <w:rFonts w:eastAsiaTheme="minorHAnsi"/>
    </w:rPr>
  </w:style>
  <w:style w:type="paragraph" w:customStyle="1" w:styleId="50A9BA58E804413E8016E4D73E3DC1F46">
    <w:name w:val="50A9BA58E804413E8016E4D73E3DC1F46"/>
    <w:rsid w:val="00423B28"/>
    <w:rPr>
      <w:rFonts w:eastAsiaTheme="minorHAnsi"/>
    </w:rPr>
  </w:style>
  <w:style w:type="paragraph" w:customStyle="1" w:styleId="3BD1F0B4EAE844C0A52683319A092A7F6">
    <w:name w:val="3BD1F0B4EAE844C0A52683319A092A7F6"/>
    <w:rsid w:val="00423B28"/>
    <w:rPr>
      <w:rFonts w:eastAsiaTheme="minorHAnsi"/>
    </w:rPr>
  </w:style>
  <w:style w:type="paragraph" w:customStyle="1" w:styleId="80B5AF5BD27D4FA1B6A202D7B06A82336">
    <w:name w:val="80B5AF5BD27D4FA1B6A202D7B06A82336"/>
    <w:rsid w:val="00423B28"/>
    <w:rPr>
      <w:rFonts w:eastAsiaTheme="minorHAnsi"/>
    </w:rPr>
  </w:style>
  <w:style w:type="paragraph" w:customStyle="1" w:styleId="3F78856CABB1461F922693FDFE674BA66">
    <w:name w:val="3F78856CABB1461F922693FDFE674BA66"/>
    <w:rsid w:val="00423B28"/>
    <w:rPr>
      <w:rFonts w:eastAsiaTheme="minorHAnsi"/>
    </w:rPr>
  </w:style>
  <w:style w:type="paragraph" w:customStyle="1" w:styleId="88DD28CD782A46B7802F9C64C5BCABD66">
    <w:name w:val="88DD28CD782A46B7802F9C64C5BCABD66"/>
    <w:rsid w:val="00423B28"/>
    <w:rPr>
      <w:rFonts w:eastAsiaTheme="minorHAnsi"/>
    </w:rPr>
  </w:style>
  <w:style w:type="paragraph" w:customStyle="1" w:styleId="D75DA7A3CE9E49F5A38E80F761BDABC91">
    <w:name w:val="D75DA7A3CE9E49F5A38E80F761BDABC91"/>
    <w:rsid w:val="00423B28"/>
    <w:rPr>
      <w:rFonts w:eastAsiaTheme="minorHAnsi"/>
    </w:rPr>
  </w:style>
  <w:style w:type="paragraph" w:customStyle="1" w:styleId="94A9099B898C4558B249A88017CDD63E6">
    <w:name w:val="94A9099B898C4558B249A88017CDD63E6"/>
    <w:rsid w:val="00423B28"/>
    <w:rPr>
      <w:rFonts w:eastAsiaTheme="minorHAnsi"/>
    </w:rPr>
  </w:style>
  <w:style w:type="paragraph" w:customStyle="1" w:styleId="FDFD8A0C530648F1BEBB6BE880CB6BCE6">
    <w:name w:val="FDFD8A0C530648F1BEBB6BE880CB6BCE6"/>
    <w:rsid w:val="00423B28"/>
    <w:rPr>
      <w:rFonts w:eastAsiaTheme="minorHAnsi"/>
    </w:rPr>
  </w:style>
  <w:style w:type="paragraph" w:customStyle="1" w:styleId="B608662959D54E72A18B92F29A3B571F6">
    <w:name w:val="B608662959D54E72A18B92F29A3B571F6"/>
    <w:rsid w:val="00423B28"/>
    <w:rPr>
      <w:rFonts w:eastAsiaTheme="minorHAnsi"/>
    </w:rPr>
  </w:style>
  <w:style w:type="paragraph" w:customStyle="1" w:styleId="7DF078F8021C4316B86CF94D2BD252B86">
    <w:name w:val="7DF078F8021C4316B86CF94D2BD252B86"/>
    <w:rsid w:val="00423B28"/>
    <w:rPr>
      <w:rFonts w:eastAsiaTheme="minorHAnsi"/>
    </w:rPr>
  </w:style>
  <w:style w:type="paragraph" w:customStyle="1" w:styleId="78CC4BEDE2764A15A0B4230F0AA279DC5">
    <w:name w:val="78CC4BEDE2764A15A0B4230F0AA279DC5"/>
    <w:rsid w:val="00423B28"/>
    <w:rPr>
      <w:rFonts w:eastAsiaTheme="minorHAnsi"/>
    </w:rPr>
  </w:style>
  <w:style w:type="paragraph" w:customStyle="1" w:styleId="419E98E3E71A42A2A4B11B1AB3A371275">
    <w:name w:val="419E98E3E71A42A2A4B11B1AB3A371275"/>
    <w:rsid w:val="00423B28"/>
    <w:rPr>
      <w:rFonts w:eastAsiaTheme="minorHAnsi"/>
    </w:rPr>
  </w:style>
  <w:style w:type="paragraph" w:customStyle="1" w:styleId="597EA88FD1174DD4A81C94912B053FAD6">
    <w:name w:val="597EA88FD1174DD4A81C94912B053FAD6"/>
    <w:rsid w:val="00423B28"/>
    <w:rPr>
      <w:rFonts w:eastAsiaTheme="minorHAnsi"/>
    </w:rPr>
  </w:style>
  <w:style w:type="paragraph" w:customStyle="1" w:styleId="8F307110544E4DF4B52AFD9D4CE6770B6">
    <w:name w:val="8F307110544E4DF4B52AFD9D4CE6770B6"/>
    <w:rsid w:val="00423B28"/>
    <w:rPr>
      <w:rFonts w:eastAsiaTheme="minorHAnsi"/>
    </w:rPr>
  </w:style>
  <w:style w:type="paragraph" w:customStyle="1" w:styleId="8C80EDCF37B74C34A8F52F81E142EC8B5">
    <w:name w:val="8C80EDCF37B74C34A8F52F81E142EC8B5"/>
    <w:rsid w:val="00423B28"/>
    <w:rPr>
      <w:rFonts w:eastAsiaTheme="minorHAnsi"/>
    </w:rPr>
  </w:style>
  <w:style w:type="paragraph" w:customStyle="1" w:styleId="6E265EBC19CA4D20AD8100A92E30371D5">
    <w:name w:val="6E265EBC19CA4D20AD8100A92E30371D5"/>
    <w:rsid w:val="00423B28"/>
    <w:rPr>
      <w:rFonts w:eastAsiaTheme="minorHAnsi"/>
    </w:rPr>
  </w:style>
  <w:style w:type="paragraph" w:customStyle="1" w:styleId="CCAD7BDD571D4417AB55DA701F84A4965">
    <w:name w:val="CCAD7BDD571D4417AB55DA701F84A4965"/>
    <w:rsid w:val="00423B28"/>
    <w:rPr>
      <w:rFonts w:eastAsiaTheme="minorHAnsi"/>
    </w:rPr>
  </w:style>
  <w:style w:type="paragraph" w:customStyle="1" w:styleId="51A55E599C03428EB896DFA516DA5A995">
    <w:name w:val="51A55E599C03428EB896DFA516DA5A995"/>
    <w:rsid w:val="00423B28"/>
    <w:rPr>
      <w:rFonts w:eastAsiaTheme="minorHAnsi"/>
    </w:rPr>
  </w:style>
  <w:style w:type="paragraph" w:customStyle="1" w:styleId="7D661A037B314620985F96CA759ADE4D5">
    <w:name w:val="7D661A037B314620985F96CA759ADE4D5"/>
    <w:rsid w:val="00423B28"/>
    <w:rPr>
      <w:rFonts w:eastAsiaTheme="minorHAnsi"/>
    </w:rPr>
  </w:style>
  <w:style w:type="paragraph" w:customStyle="1" w:styleId="1253314B480345948417A2F7722FB96D5">
    <w:name w:val="1253314B480345948417A2F7722FB96D5"/>
    <w:rsid w:val="00423B28"/>
    <w:rPr>
      <w:rFonts w:eastAsiaTheme="minorHAnsi"/>
    </w:rPr>
  </w:style>
  <w:style w:type="paragraph" w:customStyle="1" w:styleId="555B6E9C99BD4CC69960E898E0FE169F5">
    <w:name w:val="555B6E9C99BD4CC69960E898E0FE169F5"/>
    <w:rsid w:val="00423B28"/>
    <w:rPr>
      <w:rFonts w:eastAsiaTheme="minorHAnsi"/>
    </w:rPr>
  </w:style>
  <w:style w:type="paragraph" w:customStyle="1" w:styleId="DA6D6B958E7747E4A04D83032F06122B5">
    <w:name w:val="DA6D6B958E7747E4A04D83032F06122B5"/>
    <w:rsid w:val="00423B28"/>
    <w:rPr>
      <w:rFonts w:eastAsiaTheme="minorHAnsi"/>
    </w:rPr>
  </w:style>
  <w:style w:type="paragraph" w:customStyle="1" w:styleId="345881CD78644DA3A5FC7BFBC38CE96B7">
    <w:name w:val="345881CD78644DA3A5FC7BFBC38CE96B7"/>
    <w:rsid w:val="00423B28"/>
    <w:rPr>
      <w:rFonts w:eastAsiaTheme="minorHAnsi"/>
    </w:rPr>
  </w:style>
  <w:style w:type="paragraph" w:customStyle="1" w:styleId="646A2384AA0B46B1BE4F7793DAC9CCD47">
    <w:name w:val="646A2384AA0B46B1BE4F7793DAC9CCD47"/>
    <w:rsid w:val="00423B28"/>
    <w:rPr>
      <w:rFonts w:eastAsiaTheme="minorHAnsi"/>
    </w:rPr>
  </w:style>
  <w:style w:type="paragraph" w:customStyle="1" w:styleId="E036E3B0DCF2497AB87E046FB094F8EA7">
    <w:name w:val="E036E3B0DCF2497AB87E046FB094F8EA7"/>
    <w:rsid w:val="00423B28"/>
    <w:rPr>
      <w:rFonts w:eastAsiaTheme="minorHAnsi"/>
    </w:rPr>
  </w:style>
  <w:style w:type="paragraph" w:customStyle="1" w:styleId="50A9BA58E804413E8016E4D73E3DC1F47">
    <w:name w:val="50A9BA58E804413E8016E4D73E3DC1F47"/>
    <w:rsid w:val="00423B28"/>
    <w:rPr>
      <w:rFonts w:eastAsiaTheme="minorHAnsi"/>
    </w:rPr>
  </w:style>
  <w:style w:type="paragraph" w:customStyle="1" w:styleId="3BD1F0B4EAE844C0A52683319A092A7F7">
    <w:name w:val="3BD1F0B4EAE844C0A52683319A092A7F7"/>
    <w:rsid w:val="00423B28"/>
    <w:rPr>
      <w:rFonts w:eastAsiaTheme="minorHAnsi"/>
    </w:rPr>
  </w:style>
  <w:style w:type="paragraph" w:customStyle="1" w:styleId="80B5AF5BD27D4FA1B6A202D7B06A82337">
    <w:name w:val="80B5AF5BD27D4FA1B6A202D7B06A82337"/>
    <w:rsid w:val="00423B28"/>
    <w:rPr>
      <w:rFonts w:eastAsiaTheme="minorHAnsi"/>
    </w:rPr>
  </w:style>
  <w:style w:type="paragraph" w:customStyle="1" w:styleId="3F78856CABB1461F922693FDFE674BA67">
    <w:name w:val="3F78856CABB1461F922693FDFE674BA67"/>
    <w:rsid w:val="00423B28"/>
    <w:rPr>
      <w:rFonts w:eastAsiaTheme="minorHAnsi"/>
    </w:rPr>
  </w:style>
  <w:style w:type="paragraph" w:customStyle="1" w:styleId="88DD28CD782A46B7802F9C64C5BCABD67">
    <w:name w:val="88DD28CD782A46B7802F9C64C5BCABD67"/>
    <w:rsid w:val="00423B28"/>
    <w:rPr>
      <w:rFonts w:eastAsiaTheme="minorHAnsi"/>
    </w:rPr>
  </w:style>
  <w:style w:type="paragraph" w:customStyle="1" w:styleId="D75DA7A3CE9E49F5A38E80F761BDABC92">
    <w:name w:val="D75DA7A3CE9E49F5A38E80F761BDABC92"/>
    <w:rsid w:val="00423B28"/>
    <w:rPr>
      <w:rFonts w:eastAsiaTheme="minorHAnsi"/>
    </w:rPr>
  </w:style>
  <w:style w:type="paragraph" w:customStyle="1" w:styleId="94A9099B898C4558B249A88017CDD63E7">
    <w:name w:val="94A9099B898C4558B249A88017CDD63E7"/>
    <w:rsid w:val="00423B28"/>
    <w:rPr>
      <w:rFonts w:eastAsiaTheme="minorHAnsi"/>
    </w:rPr>
  </w:style>
  <w:style w:type="paragraph" w:customStyle="1" w:styleId="FDFD8A0C530648F1BEBB6BE880CB6BCE7">
    <w:name w:val="FDFD8A0C530648F1BEBB6BE880CB6BCE7"/>
    <w:rsid w:val="00423B28"/>
    <w:rPr>
      <w:rFonts w:eastAsiaTheme="minorHAnsi"/>
    </w:rPr>
  </w:style>
  <w:style w:type="paragraph" w:customStyle="1" w:styleId="B608662959D54E72A18B92F29A3B571F7">
    <w:name w:val="B608662959D54E72A18B92F29A3B571F7"/>
    <w:rsid w:val="00423B28"/>
    <w:rPr>
      <w:rFonts w:eastAsiaTheme="minorHAnsi"/>
    </w:rPr>
  </w:style>
  <w:style w:type="paragraph" w:customStyle="1" w:styleId="7DF078F8021C4316B86CF94D2BD252B87">
    <w:name w:val="7DF078F8021C4316B86CF94D2BD252B87"/>
    <w:rsid w:val="00423B28"/>
    <w:rPr>
      <w:rFonts w:eastAsiaTheme="minorHAnsi"/>
    </w:rPr>
  </w:style>
  <w:style w:type="paragraph" w:customStyle="1" w:styleId="78CC4BEDE2764A15A0B4230F0AA279DC6">
    <w:name w:val="78CC4BEDE2764A15A0B4230F0AA279DC6"/>
    <w:rsid w:val="00423B28"/>
    <w:rPr>
      <w:rFonts w:eastAsiaTheme="minorHAnsi"/>
    </w:rPr>
  </w:style>
  <w:style w:type="paragraph" w:customStyle="1" w:styleId="419E98E3E71A42A2A4B11B1AB3A371276">
    <w:name w:val="419E98E3E71A42A2A4B11B1AB3A371276"/>
    <w:rsid w:val="00423B28"/>
    <w:rPr>
      <w:rFonts w:eastAsiaTheme="minorHAnsi"/>
    </w:rPr>
  </w:style>
  <w:style w:type="paragraph" w:customStyle="1" w:styleId="597EA88FD1174DD4A81C94912B053FAD7">
    <w:name w:val="597EA88FD1174DD4A81C94912B053FAD7"/>
    <w:rsid w:val="00423B28"/>
    <w:rPr>
      <w:rFonts w:eastAsiaTheme="minorHAnsi"/>
    </w:rPr>
  </w:style>
  <w:style w:type="paragraph" w:customStyle="1" w:styleId="8F307110544E4DF4B52AFD9D4CE6770B7">
    <w:name w:val="8F307110544E4DF4B52AFD9D4CE6770B7"/>
    <w:rsid w:val="00423B28"/>
    <w:rPr>
      <w:rFonts w:eastAsiaTheme="minorHAnsi"/>
    </w:rPr>
  </w:style>
  <w:style w:type="paragraph" w:customStyle="1" w:styleId="8C80EDCF37B74C34A8F52F81E142EC8B6">
    <w:name w:val="8C80EDCF37B74C34A8F52F81E142EC8B6"/>
    <w:rsid w:val="00423B28"/>
    <w:rPr>
      <w:rFonts w:eastAsiaTheme="minorHAnsi"/>
    </w:rPr>
  </w:style>
  <w:style w:type="paragraph" w:customStyle="1" w:styleId="6E265EBC19CA4D20AD8100A92E30371D6">
    <w:name w:val="6E265EBC19CA4D20AD8100A92E30371D6"/>
    <w:rsid w:val="00423B28"/>
    <w:rPr>
      <w:rFonts w:eastAsiaTheme="minorHAnsi"/>
    </w:rPr>
  </w:style>
  <w:style w:type="paragraph" w:customStyle="1" w:styleId="CCAD7BDD571D4417AB55DA701F84A4966">
    <w:name w:val="CCAD7BDD571D4417AB55DA701F84A4966"/>
    <w:rsid w:val="00423B28"/>
    <w:rPr>
      <w:rFonts w:eastAsiaTheme="minorHAnsi"/>
    </w:rPr>
  </w:style>
  <w:style w:type="paragraph" w:customStyle="1" w:styleId="51A55E599C03428EB896DFA516DA5A996">
    <w:name w:val="51A55E599C03428EB896DFA516DA5A996"/>
    <w:rsid w:val="00423B28"/>
    <w:rPr>
      <w:rFonts w:eastAsiaTheme="minorHAnsi"/>
    </w:rPr>
  </w:style>
  <w:style w:type="paragraph" w:customStyle="1" w:styleId="7D661A037B314620985F96CA759ADE4D6">
    <w:name w:val="7D661A037B314620985F96CA759ADE4D6"/>
    <w:rsid w:val="00423B28"/>
    <w:rPr>
      <w:rFonts w:eastAsiaTheme="minorHAnsi"/>
    </w:rPr>
  </w:style>
  <w:style w:type="paragraph" w:customStyle="1" w:styleId="1253314B480345948417A2F7722FB96D6">
    <w:name w:val="1253314B480345948417A2F7722FB96D6"/>
    <w:rsid w:val="00423B28"/>
    <w:rPr>
      <w:rFonts w:eastAsiaTheme="minorHAnsi"/>
    </w:rPr>
  </w:style>
  <w:style w:type="paragraph" w:customStyle="1" w:styleId="555B6E9C99BD4CC69960E898E0FE169F6">
    <w:name w:val="555B6E9C99BD4CC69960E898E0FE169F6"/>
    <w:rsid w:val="00423B28"/>
    <w:rPr>
      <w:rFonts w:eastAsiaTheme="minorHAnsi"/>
    </w:rPr>
  </w:style>
  <w:style w:type="paragraph" w:customStyle="1" w:styleId="DA6D6B958E7747E4A04D83032F06122B6">
    <w:name w:val="DA6D6B958E7747E4A04D83032F06122B6"/>
    <w:rsid w:val="00423B28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8BD6CF45058545A297BEE75FC75066" ma:contentTypeVersion="13" ma:contentTypeDescription="Create a new document." ma:contentTypeScope="" ma:versionID="f850da7cb4fb084d6f5db2d6755d4d59">
  <xsd:schema xmlns:xsd="http://www.w3.org/2001/XMLSchema" xmlns:xs="http://www.w3.org/2001/XMLSchema" xmlns:p="http://schemas.microsoft.com/office/2006/metadata/properties" xmlns:ns3="1e1bd5cd-39fd-4dec-bd89-1806b43e49a2" xmlns:ns4="afceda6e-f274-47de-bc5e-a956d1c6e1a0" targetNamespace="http://schemas.microsoft.com/office/2006/metadata/properties" ma:root="true" ma:fieldsID="c728e206606663ebea8de29f3ec79e60" ns3:_="" ns4:_="">
    <xsd:import namespace="1e1bd5cd-39fd-4dec-bd89-1806b43e49a2"/>
    <xsd:import namespace="afceda6e-f274-47de-bc5e-a956d1c6e1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bd5cd-39fd-4dec-bd89-1806b43e4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ceda6e-f274-47de-bc5e-a956d1c6e1a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02913-A668-4472-AAA8-E00550A47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1bd5cd-39fd-4dec-bd89-1806b43e49a2"/>
    <ds:schemaRef ds:uri="afceda6e-f274-47de-bc5e-a956d1c6e1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227E0F-C82A-4E67-B117-3CC9D0FF62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94122D-A3EB-43F5-B3F2-78EC4E0C46D8}">
  <ds:schemaRefs>
    <ds:schemaRef ds:uri="http://purl.org/dc/elements/1.1/"/>
    <ds:schemaRef ds:uri="http://schemas.microsoft.com/office/2006/metadata/properties"/>
    <ds:schemaRef ds:uri="http://purl.org/dc/terms/"/>
    <ds:schemaRef ds:uri="http://www.w3.org/XML/1998/namespace"/>
    <ds:schemaRef ds:uri="afceda6e-f274-47de-bc5e-a956d1c6e1a0"/>
    <ds:schemaRef ds:uri="http://schemas.microsoft.com/office/2006/documentManagement/types"/>
    <ds:schemaRef ds:uri="http://purl.org/dc/dcmitype/"/>
    <ds:schemaRef ds:uri="1e1bd5cd-39fd-4dec-bd89-1806b43e49a2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D4032A4E-CDDE-4121-BB8E-319A0D048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on Maddox</dc:creator>
  <cp:keywords/>
  <dc:description/>
  <cp:lastModifiedBy>Valerie Finley</cp:lastModifiedBy>
  <cp:revision>2</cp:revision>
  <cp:lastPrinted>2018-03-16T18:10:00Z</cp:lastPrinted>
  <dcterms:created xsi:type="dcterms:W3CDTF">2021-08-11T14:09:00Z</dcterms:created>
  <dcterms:modified xsi:type="dcterms:W3CDTF">2021-08-1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8BD6CF45058545A297BEE75FC75066</vt:lpwstr>
  </property>
</Properties>
</file>